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76003E" w:rsidP="0076003E">
      <w:pPr>
        <w:jc w:val="center"/>
        <w:rPr>
          <w:b/>
          <w:sz w:val="28"/>
        </w:rPr>
      </w:pPr>
      <w:r w:rsidRPr="0076003E">
        <w:rPr>
          <w:b/>
          <w:sz w:val="28"/>
        </w:rPr>
        <w:t xml:space="preserve">Inculcating Metacognition and Critical Thinking: </w:t>
      </w:r>
    </w:p>
    <w:p w:rsidR="003D2540" w:rsidRDefault="0076003E" w:rsidP="0076003E">
      <w:pPr>
        <w:jc w:val="center"/>
        <w:rPr>
          <w:b/>
          <w:sz w:val="28"/>
        </w:rPr>
      </w:pPr>
      <w:r w:rsidRPr="0076003E">
        <w:rPr>
          <w:b/>
          <w:sz w:val="28"/>
        </w:rPr>
        <w:t>Standards for Implementing Virtual Humans</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w:t>
      </w:r>
      <w:proofErr w:type="gramStart"/>
      <w:r w:rsidRPr="0076003E">
        <w:rPr>
          <w:iCs/>
        </w:rPr>
        <w:t>DoD</w:t>
      </w:r>
      <w:proofErr w:type="gramEnd"/>
      <w:r w:rsidRPr="0076003E">
        <w:rPr>
          <w:iCs/>
        </w:rPr>
        <w:t xml:space="preserve">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proofErr w:type="gramStart"/>
      <w:r w:rsidRPr="0076003E">
        <w:rPr>
          <w:iCs/>
        </w:rPr>
        <w:t>a reports</w:t>
      </w:r>
      <w:proofErr w:type="gramEnd"/>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w:t>
      </w:r>
      <w:proofErr w:type="gramStart"/>
      <w:r w:rsidRPr="00455458">
        <w:t>DoD</w:t>
      </w:r>
      <w:proofErr w:type="gramEnd"/>
      <w:r w:rsidRPr="00455458">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sidRPr="00455458">
        <w:t>DoD</w:t>
      </w:r>
      <w:proofErr w:type="gramEnd"/>
      <w:r w:rsidRPr="00455458">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w:t>
      </w:r>
      <w:proofErr w:type="gramStart"/>
      <w:r w:rsidRPr="00A80FEA">
        <w:rPr>
          <w:bCs/>
        </w:rPr>
        <w:t>of</w:t>
      </w:r>
      <w:proofErr w:type="gramEnd"/>
      <w:r w:rsidRPr="00A80FEA">
        <w:rPr>
          <w:bCs/>
        </w:rPr>
        <w:t xml:space="preserve"> Notre Dame, where he focused on </w:t>
      </w:r>
      <w:r>
        <w:rPr>
          <w:bCs/>
        </w:rPr>
        <w:t>o</w:t>
      </w:r>
      <w:r w:rsidRPr="00A80FEA">
        <w:rPr>
          <w:bCs/>
        </w:rPr>
        <w:t>bject-oriented software engineering, large-scale software system design and implementation, and high performance par</w:t>
      </w:r>
      <w:r>
        <w:rPr>
          <w:bCs/>
        </w:rPr>
        <w:t xml:space="preserve">allel and scientific computing.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  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737458" w:rsidRPr="0076003E" w:rsidRDefault="003D2540" w:rsidP="00737458">
      <w:pPr>
        <w:jc w:val="center"/>
        <w:rPr>
          <w:b/>
          <w:sz w:val="28"/>
        </w:rPr>
      </w:pPr>
      <w:r>
        <w:br w:type="page"/>
      </w:r>
      <w:r w:rsidR="00737458" w:rsidRPr="0076003E">
        <w:rPr>
          <w:b/>
          <w:sz w:val="28"/>
        </w:rPr>
        <w:lastRenderedPageBreak/>
        <w:t xml:space="preserve">Inculcating Metacognition and Critical Thinking: </w:t>
      </w:r>
    </w:p>
    <w:p w:rsidR="00737458" w:rsidRDefault="00737458" w:rsidP="00737458">
      <w:pPr>
        <w:jc w:val="center"/>
        <w:rPr>
          <w:b/>
          <w:sz w:val="28"/>
        </w:rPr>
      </w:pPr>
      <w:r w:rsidRPr="0076003E">
        <w:rPr>
          <w:b/>
          <w:sz w:val="28"/>
        </w:rPr>
        <w:t>Standards for Implementing Virtual Humans</w:t>
      </w:r>
    </w:p>
    <w:p w:rsidR="00737458" w:rsidRDefault="00737458" w:rsidP="00737458">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Wood Duck Research,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expansion of critical thinking and metacognition skills so that innate intellectual capabilities can better be made manifest. This approach is vital to the optimal pursuit of defense organizational goals. There are constraints that hinder inculcating such skills in </w:t>
      </w:r>
      <w:proofErr w:type="gramStart"/>
      <w:r>
        <w:t>DoD</w:t>
      </w:r>
      <w:proofErr w:type="gramEnd"/>
      <w:r>
        <w:t xml:space="preserve"> personnel and these constraints are not easily ameliorated. The paper opens with a background discussion of the need for enhanced command sophistication in defense organizations. Then, there is an introduction to the concepts of metacognition and critical thinking, followed by research into the definition and use of these terms in education and defense communities. An effort to define the term critical thinking is presented, along with the results of an informal small ethnographic survey.  All this was done in an effort to set a stage for standardization of terminology and metrics.</w:t>
      </w:r>
    </w:p>
    <w:p w:rsidR="00737458" w:rsidRDefault="00737458" w:rsidP="00737458"/>
    <w:p w:rsidR="00737458" w:rsidRDefault="00737458" w:rsidP="00737458">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w:t>
      </w:r>
      <w:proofErr w:type="spellStart"/>
      <w:r>
        <w:t>andragogy</w:t>
      </w:r>
      <w:proofErr w:type="spellEnd"/>
      <w:r>
        <w:t xml:space="preserve">." Then there is a section on applying these capabilities to the issue at hand, along with a discussion of metrics. That process is discussed and conclusions are advanced, along with issues to be addressed in the future. </w:t>
      </w:r>
    </w:p>
    <w:p w:rsidR="00737458" w:rsidRDefault="00737458" w:rsidP="00737458"/>
    <w:p w:rsidR="00737458" w:rsidRDefault="00737458" w:rsidP="000B4749">
      <w:pPr>
        <w:pStyle w:val="DanzH2"/>
      </w:pPr>
      <w: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proofErr w:type="spellStart"/>
      <w:r w:rsidR="000B4749">
        <w:t>Randolf</w:t>
      </w:r>
      <w:proofErr w:type="spellEnd"/>
      <w:r w:rsidR="000B4749">
        <w:t>,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w:t>
      </w:r>
      <w:proofErr w:type="spellStart"/>
      <w:r w:rsidR="0011199F">
        <w:t>Mrazek</w:t>
      </w:r>
      <w:proofErr w:type="spellEnd"/>
      <w:r w:rsidR="0011199F">
        <w:t>,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w:t>
      </w:r>
      <w:r>
        <w:lastRenderedPageBreak/>
        <w:t xml:space="preserve">many of the other four-fifths were lost due to lack of real-time critical thinking. If the nation were to be able to 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p w:rsidR="00737458" w:rsidRDefault="00737458" w:rsidP="00737458">
      <w:r>
        <w:t xml:space="preserve">One of the major issues is that of recognizing the essential capabilities and the kind of analytical reasoning needed by today’s warfighters. Good g-factor tests can measure intellectual capabilities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capabilities are susceptible to stress and fatigue, the two major characteristics of the combat environment. An earlier paper discussed how emerging technologies may speak to these psychometric problems as well </w:t>
      </w:r>
      <w:r w:rsidR="0011199F">
        <w:t>(</w:t>
      </w:r>
      <w:proofErr w:type="spellStart"/>
      <w:r w:rsidR="0011199F">
        <w:t>Shaw</w:t>
      </w:r>
      <w:r w:rsidR="009F611A">
        <w:t>et</w:t>
      </w:r>
      <w:proofErr w:type="spellEnd"/>
      <w:r w:rsidR="009F611A">
        <w:t xml:space="preserve">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proofErr w:type="gramStart"/>
      <w:r w:rsidR="0011199F">
        <w:t>(</w:t>
      </w:r>
      <w:proofErr w:type="spellStart"/>
      <w:r w:rsidR="0011199F">
        <w:t>Visser</w:t>
      </w:r>
      <w:proofErr w:type="spellEnd"/>
      <w:r w:rsidR="0011199F">
        <w:t xml:space="preserve"> &amp;</w:t>
      </w:r>
      <w:proofErr w:type="spellStart"/>
      <w:r w:rsidR="0011199F">
        <w:t>Visser</w:t>
      </w:r>
      <w:proofErr w:type="spellEnd"/>
      <w:r w:rsidR="0011199F">
        <w:t>, 2019)</w:t>
      </w:r>
      <w:r>
        <w:t>.</w:t>
      </w:r>
      <w:proofErr w:type="gramEnd"/>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p w:rsidR="00737458" w:rsidRDefault="00737458" w:rsidP="00737458">
      <w:r>
        <w:t xml:space="preserve">One of the issues that </w:t>
      </w:r>
      <w:proofErr w:type="gramStart"/>
      <w:r>
        <w:t>has</w:t>
      </w:r>
      <w:proofErr w:type="gramEnd"/>
      <w:r>
        <w:t xml:space="preserve">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arfighters’ self examination experience and how that should and could impact their metacognitive knowledge, and therefore, their ability to command. </w:t>
      </w:r>
      <w:r w:rsidRPr="00CC40D3">
        <w:rPr>
          <w:i/>
        </w:rPr>
        <w:t>cf.</w:t>
      </w:r>
      <w:r>
        <w:t xml:space="preserve"> The fictional, but insightfully rendered, Shakespearean characters </w:t>
      </w:r>
      <w:proofErr w:type="spellStart"/>
      <w:r>
        <w:t>Fluellen</w:t>
      </w:r>
      <w:proofErr w:type="spellEnd"/>
      <w:r>
        <w:t xml:space="preserve">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w:t>
      </w:r>
      <w:proofErr w:type="spellStart"/>
      <w:r w:rsidR="0011199F">
        <w:t>Danchev</w:t>
      </w:r>
      <w:proofErr w:type="spellEnd"/>
      <w:r w:rsidR="0011199F">
        <w:t xml:space="preserve">, </w:t>
      </w:r>
      <w:r w:rsidR="0031218D">
        <w:t>1998</w:t>
      </w:r>
      <w:r w:rsidR="0011199F">
        <w:t>)</w:t>
      </w:r>
      <w:r>
        <w:t xml:space="preserve">, and Scales. </w:t>
      </w:r>
      <w:proofErr w:type="gramStart"/>
      <w:r w:rsidR="0011199F">
        <w:t>(</w:t>
      </w:r>
      <w:r w:rsidR="0031218D">
        <w:t>Scales, 1976</w:t>
      </w:r>
      <w:r w:rsidR="0011199F">
        <w:t>)</w:t>
      </w:r>
      <w:r>
        <w:t>.</w:t>
      </w:r>
      <w:proofErr w:type="gramEnd"/>
      <w:r>
        <w:t xml:space="preserve">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arfighters may wonder what applicability it has for them. There have been some studies, albeit more anecdotal than statistically pure, that have shown a high correlation between metacognitive activity and performance in intellectual fields </w:t>
      </w:r>
      <w:r w:rsidR="0011199F">
        <w:t>(</w:t>
      </w:r>
      <w:proofErr w:type="spellStart"/>
      <w:r w:rsidR="0031218D">
        <w:t>Romainville</w:t>
      </w:r>
      <w:proofErr w:type="spellEnd"/>
      <w:r w:rsidR="0031218D">
        <w:t>,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proofErr w:type="spellStart"/>
      <w:r w:rsidRPr="004A61A8">
        <w:rPr>
          <w:i/>
        </w:rPr>
        <w:t>e.g</w:t>
      </w:r>
      <w:proofErr w:type="spellEnd"/>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w:t>
      </w:r>
      <w:r>
        <w:lastRenderedPageBreak/>
        <w:t xml:space="preserve">metacognition is not productive </w:t>
      </w:r>
      <w:r w:rsidR="0011199F">
        <w:t>(</w:t>
      </w:r>
      <w:r w:rsidR="0031218D">
        <w:t xml:space="preserve">Math. </w:t>
      </w:r>
      <w:proofErr w:type="gramStart"/>
      <w:r w:rsidR="0031218D">
        <w:t>Educator, 2020</w:t>
      </w:r>
      <w:r w:rsidR="0011199F">
        <w:t>)</w:t>
      </w:r>
      <w:r>
        <w:t>.</w:t>
      </w:r>
      <w:proofErr w:type="gramEnd"/>
      <w:r>
        <w:t xml:space="preserve">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research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737458" w:rsidP="00737458"/>
    <w:p w:rsidR="00737458" w:rsidRDefault="00737458" w:rsidP="00737458">
      <w:r>
        <w:t xml:space="preserve">“Critical Thinking” is a term for which many people have significant experience, but little need or opportunity to consider the precise definition of the term. The authors see this </w:t>
      </w:r>
      <w:proofErr w:type="gramStart"/>
      <w:r>
        <w:t>a  critical</w:t>
      </w:r>
      <w:proofErr w:type="gramEnd"/>
      <w:r>
        <w:t xml:space="preserve"> and fundamental issue, as a generally accepted definition is required, both to study the issue and to validate and make use of the research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Pr="00AE48A4">
        <w:t>The application of logical principles, rigorous standards of evidence, and careful reasoning to the analysis and discussion of claims, beliefs, and issues.</w:t>
      </w:r>
      <w:r>
        <w:t xml:space="preserve">” </w:t>
      </w:r>
      <w:proofErr w:type="gramStart"/>
      <w:r w:rsidR="0011199F">
        <w:t>(</w:t>
      </w:r>
      <w:r w:rsidR="0031218D">
        <w:t>Wiktionary, 2020</w:t>
      </w:r>
      <w:r w:rsidR="0011199F">
        <w:t>)</w:t>
      </w:r>
      <w:r>
        <w:t>.</w:t>
      </w:r>
      <w:proofErr w:type="gramEnd"/>
      <w:r>
        <w:t xml:space="preserve"> Critical thinking may be one of those concepts that </w:t>
      </w:r>
      <w:proofErr w:type="gramStart"/>
      <w:r>
        <w:t>is</w:t>
      </w:r>
      <w:proofErr w:type="gramEnd"/>
      <w:r>
        <w:t xml:space="preserve"> better understood in the abstract. When considering a different term, Justice Potter Stewart opined: “… I know it when I see it …” </w:t>
      </w:r>
      <w:r w:rsidR="0011199F">
        <w:t>(</w:t>
      </w:r>
      <w:r w:rsidR="0031218D">
        <w:t>Tetlock &amp; Gardner, 2016</w:t>
      </w:r>
      <w:r w:rsidR="0011199F">
        <w:t>)</w:t>
      </w:r>
      <w:r>
        <w:t>. To find a more contextually satisfying definition; counsel was sought from a few close academic and military brethren. This research effort was not designed to pass statistically rigorous standards;  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This instrument was in no way intended or designed to be statistically compelling evidence in support of an articulated thesis. It was instead a working document to aid the researchers in their work. The instrument remains on-line and the researchers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31218D">
        <w:t>As of January, 2022 the</w:t>
      </w:r>
      <w:r>
        <w:t xml:space="preserve"> URL</w:t>
      </w:r>
      <w:r w:rsidR="0031218D">
        <w:t xml:space="preserve"> (Uniform Resource Locator)</w:t>
      </w:r>
      <w:r>
        <w:t xml:space="preserve"> address for the survey is: </w:t>
      </w:r>
      <w:r w:rsidRPr="003D5E12">
        <w:t>http://www.hpc-educ.org/Danz/CrtThnkSurvRedirect.html</w:t>
      </w:r>
    </w:p>
    <w:p w:rsidR="00737458" w:rsidRDefault="00737458" w:rsidP="00737458"/>
    <w:p w:rsidR="00737458" w:rsidRDefault="00737458" w:rsidP="00737458">
      <w:r>
        <w:t xml:space="preserve">It was decided to survey a more wide-spread and diverse group of military personnel. As no funding was available for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in military service. A group of 38 military veterans for whom eMail addresses were known were invited to participate in the survey. The invitees included pay grades from E-5 through O-8. </w:t>
      </w:r>
    </w:p>
    <w:p w:rsidR="00737458" w:rsidRDefault="00737458" w:rsidP="00737458"/>
    <w:p w:rsidR="00737458" w:rsidRDefault="00737458" w:rsidP="00737458">
      <w:r>
        <w:t xml:space="preserve">The participants were further asked to forward their own invitation to veterans and civilians they knew that would be likely to have input. This technique is called “snowball sampling”; many feel these surveys have both limitations and legitimate uses </w:t>
      </w:r>
      <w:r w:rsidR="0011199F">
        <w:t>(</w:t>
      </w:r>
      <w:proofErr w:type="spellStart"/>
      <w:r w:rsidR="0031218D">
        <w:t>Noy</w:t>
      </w:r>
      <w:proofErr w:type="spellEnd"/>
      <w:r w:rsidR="0031218D">
        <w:t>, 2008</w:t>
      </w:r>
      <w:r w:rsidR="0011199F">
        <w:t>)</w:t>
      </w:r>
      <w:r>
        <w:t xml:space="preserve">. The survey consisted of a brief introduction, collection of demographic data, four questions on familiarity and use of the term and a 13-item Likert-style survey of the indicia of critical thinking. That was followed by text boxes to add to the issues under consideration. This was created using HTML forms for the survey page and PHP code for the data processing, storage and analytic functions. The top of the survey instrument appears in </w:t>
      </w:r>
      <w:proofErr w:type="spellStart"/>
      <w:r>
        <w:t>Fgure</w:t>
      </w:r>
      <w:proofErr w:type="spellEnd"/>
      <w:r>
        <w:t xml:space="preserve"> </w:t>
      </w:r>
      <w:r w:rsidR="00787900">
        <w:t>1.</w:t>
      </w:r>
    </w:p>
    <w:p w:rsidR="00737458" w:rsidRDefault="00737458" w:rsidP="00737458"/>
    <w:p w:rsidR="00737458" w:rsidRDefault="00737458" w:rsidP="00737458">
      <w:pPr>
        <w:jc w:val="center"/>
      </w:pPr>
      <w:r>
        <w:rPr>
          <w:noProof/>
        </w:rPr>
        <w:lastRenderedPageBreak/>
        <w:drawing>
          <wp:inline distT="0" distB="0" distL="0" distR="0">
            <wp:extent cx="6051560" cy="3853944"/>
            <wp:effectExtent l="19050" t="0" r="634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cstate="print"/>
                    <a:stretch>
                      <a:fillRect/>
                    </a:stretch>
                  </pic:blipFill>
                  <pic:spPr>
                    <a:xfrm>
                      <a:off x="0" y="0"/>
                      <a:ext cx="6058821" cy="3858568"/>
                    </a:xfrm>
                    <a:prstGeom prst="rect">
                      <a:avLst/>
                    </a:prstGeom>
                  </pic:spPr>
                </pic:pic>
              </a:graphicData>
            </a:graphic>
          </wp:inline>
        </w:drawing>
      </w:r>
    </w:p>
    <w:p w:rsidR="00737458" w:rsidRDefault="00737458" w:rsidP="00737458">
      <w:pPr>
        <w:jc w:val="center"/>
      </w:pPr>
    </w:p>
    <w:p w:rsidR="00737458" w:rsidRPr="00BD2E30" w:rsidRDefault="00737458" w:rsidP="00737458">
      <w:pPr>
        <w:pStyle w:val="Caption"/>
        <w:jc w:val="center"/>
        <w:rPr>
          <w:color w:val="auto"/>
        </w:rPr>
      </w:pPr>
      <w:bookmarkStart w:id="0" w:name="_Ref40084727"/>
      <w:r w:rsidRPr="007E31A5">
        <w:rPr>
          <w:color w:val="auto"/>
        </w:rPr>
        <w:t xml:space="preserve">Figure </w:t>
      </w:r>
      <w:bookmarkEnd w:id="0"/>
      <w:r w:rsidR="00787900">
        <w:rPr>
          <w:color w:val="auto"/>
        </w:rPr>
        <w:t>1</w:t>
      </w:r>
      <w:r>
        <w:rPr>
          <w:color w:val="auto"/>
        </w:rPr>
        <w:t xml:space="preserve"> Informal </w:t>
      </w:r>
      <w:r w:rsidRPr="007E31A5">
        <w:rPr>
          <w:color w:val="auto"/>
        </w:rPr>
        <w:t>Ethnographic Survey on Critical Thinking</w:t>
      </w:r>
    </w:p>
    <w:p w:rsidR="00737458" w:rsidRDefault="00737458" w:rsidP="00737458">
      <w:r>
        <w:t>The data management program first checks for completion and then evaluates the Likert data for non-compliance (</w:t>
      </w:r>
      <w:r w:rsidRPr="001C5B83">
        <w:rPr>
          <w:i/>
        </w:rPr>
        <w:t>e.g</w:t>
      </w:r>
      <w:r>
        <w:t>. no answers or all Likert answers the same value.</w:t>
      </w:r>
      <w:r>
        <w:rPr>
          <w:i/>
        </w:rPr>
        <w:t xml:space="preserve"> </w:t>
      </w:r>
      <w:r>
        <w:t xml:space="preserve">Discrepancies are noted and the participant is invited to go back one page and complete the form. While there is no rigorous security to prevent specious data being maliciously submitted, the program has a function, disabled during this test phase, which checks to see if the input internet address is the same as the current one, in which case a pop-up window advises the user to contact the </w:t>
      </w:r>
      <w:r w:rsidRPr="002B2C82">
        <w:rPr>
          <w:i/>
        </w:rPr>
        <w:t>webmeister</w:t>
      </w:r>
      <w:r>
        <w:t xml:space="preserve"> to resolve the matter. </w:t>
      </w:r>
    </w:p>
    <w:p w:rsidR="00737458" w:rsidRDefault="00AC4216" w:rsidP="00737458">
      <w:r>
        <w:rPr>
          <w:noProof/>
        </w:rPr>
        <w:pict>
          <v:shapetype id="_x0000_t202" coordsize="21600,21600" o:spt="202" path="m,l,21600r21600,l21600,xe">
            <v:stroke joinstyle="miter"/>
            <v:path gradientshapeok="t" o:connecttype="rect"/>
          </v:shapetype>
          <v:shape id="_x0000_s1032" type="#_x0000_t202" style="position:absolute;left:0;text-align:left;margin-left:290.75pt;margin-top:.1pt;width:201.4pt;height:223.35pt;z-index:251661312" stroked="f">
            <v:textbox style="mso-next-textbox:#_x0000_s1032">
              <w:txbxContent>
                <w:p w:rsidR="0011199F" w:rsidRDefault="0011199F" w:rsidP="00737458">
                  <w:pPr>
                    <w:keepNext/>
                    <w:jc w:val="center"/>
                  </w:pPr>
                  <w:r w:rsidRPr="00DD1823">
                    <w:rPr>
                      <w:noProof/>
                    </w:rPr>
                    <w:drawing>
                      <wp:inline distT="0" distB="0" distL="0" distR="0">
                        <wp:extent cx="2382520" cy="2612834"/>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cstate="print"/>
                                <a:stretch>
                                  <a:fillRect/>
                                </a:stretch>
                              </pic:blipFill>
                              <pic:spPr>
                                <a:xfrm>
                                  <a:off x="0" y="0"/>
                                  <a:ext cx="2382520" cy="2612834"/>
                                </a:xfrm>
                                <a:prstGeom prst="rect">
                                  <a:avLst/>
                                </a:prstGeom>
                              </pic:spPr>
                            </pic:pic>
                          </a:graphicData>
                        </a:graphic>
                      </wp:inline>
                    </w:drawing>
                  </w:r>
                </w:p>
                <w:p w:rsidR="0011199F" w:rsidRPr="00FD590C" w:rsidRDefault="0011199F" w:rsidP="00737458">
                  <w:pPr>
                    <w:pStyle w:val="Caption"/>
                    <w:jc w:val="center"/>
                    <w:rPr>
                      <w:color w:val="auto"/>
                    </w:rPr>
                  </w:pPr>
                  <w:bookmarkStart w:id="1" w:name="_Ref43037004"/>
                  <w:proofErr w:type="gramStart"/>
                  <w:r w:rsidRPr="00FD590C">
                    <w:rPr>
                      <w:color w:val="auto"/>
                    </w:rPr>
                    <w:t>Figure</w:t>
                  </w:r>
                  <w:bookmarkEnd w:id="1"/>
                  <w:r>
                    <w:rPr>
                      <w:color w:val="auto"/>
                    </w:rPr>
                    <w:t xml:space="preserve"> </w:t>
                  </w:r>
                  <w:r w:rsidR="00787900">
                    <w:rPr>
                      <w:color w:val="auto"/>
                    </w:rPr>
                    <w:t>2.</w:t>
                  </w:r>
                  <w:proofErr w:type="gramEnd"/>
                  <w:r w:rsidRPr="00FD590C">
                    <w:rPr>
                      <w:color w:val="auto"/>
                    </w:rPr>
                    <w:t xml:space="preserve"> Responses as shown to user</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p>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w:t>
      </w:r>
      <w:proofErr w:type="gramStart"/>
      <w:r>
        <w:t>be</w:t>
      </w:r>
      <w:proofErr w:type="gramEnd"/>
      <w:r>
        <w:t xml:space="preserve"> lost for any reason. Of the 38 invitees, no one reported technical issues pertaining to or complaints about the survey. Several asked to see the response summaries when completed. As data is still being collected, updated data will be provided at the paper’s presentation in early December and available from the research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Pr="00FD590C">
          <w:t>Figure</w:t>
        </w:r>
      </w:fldSimple>
      <w:r w:rsidR="00787900">
        <w:t xml:space="preserve"> </w:t>
      </w:r>
      <w:r w:rsidRPr="00EC7321">
        <w:rPr>
          <w:bCs/>
        </w:rPr>
        <w:t>2 to the right</w:t>
      </w:r>
      <w:r w:rsidRPr="00EC7321">
        <w:t xml:space="preserve">. </w:t>
      </w:r>
      <w:r>
        <w:t xml:space="preserve">This page ended with an expression of the researchers’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researchers personal eMails and two even made phone calls. As the snowball effect takes hold, more </w:t>
      </w:r>
      <w:r>
        <w:lastRenderedPageBreak/>
        <w:t xml:space="preserve">responses in the text boxes may occur. In order to facilitate the more direct method of response, more contact data was added to the user response confirmation page. </w:t>
      </w:r>
    </w:p>
    <w:p w:rsidR="00737458" w:rsidRDefault="00737458" w:rsidP="00737458">
      <w:pPr>
        <w:jc w:val="center"/>
      </w:pPr>
    </w:p>
    <w:p w:rsidR="00737458" w:rsidRDefault="00737458" w:rsidP="00737458">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arfighters.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w:t>
      </w:r>
      <w:proofErr w:type="gramStart"/>
      <w:r>
        <w:t>their own</w:t>
      </w:r>
      <w:proofErr w:type="gramEnd"/>
      <w:r>
        <w:t xml:space="preserve"> impressions and that of the previous scholars who had addressed these issues. Term familiarity res</w:t>
      </w:r>
      <w:r w:rsidR="00787900">
        <w:t xml:space="preserve">ponses are set forth in Table </w:t>
      </w:r>
      <w:r>
        <w:t>1.</w:t>
      </w:r>
    </w:p>
    <w:p w:rsidR="00737458" w:rsidRDefault="00737458" w:rsidP="00737458"/>
    <w:p w:rsidR="00737458" w:rsidRPr="00BD15CD" w:rsidRDefault="00737458" w:rsidP="00737458">
      <w:pPr>
        <w:pStyle w:val="Caption"/>
        <w:keepNext/>
        <w:jc w:val="center"/>
        <w:rPr>
          <w:color w:val="auto"/>
        </w:rPr>
      </w:pPr>
      <w:bookmarkStart w:id="2" w:name="_Ref40084875"/>
      <w:proofErr w:type="gramStart"/>
      <w:r w:rsidRPr="00BD15CD">
        <w:rPr>
          <w:color w:val="auto"/>
        </w:rPr>
        <w:t xml:space="preserve">Table </w:t>
      </w:r>
      <w:bookmarkEnd w:id="2"/>
      <w:r>
        <w:rPr>
          <w:color w:val="auto"/>
        </w:rPr>
        <w:t>1</w:t>
      </w:r>
      <w:r w:rsidRPr="00BD15CD">
        <w:rPr>
          <w:color w:val="auto"/>
        </w:rPr>
        <w:t>.</w:t>
      </w:r>
      <w:proofErr w:type="gramEnd"/>
      <w:r w:rsidRPr="00BD15CD">
        <w:rPr>
          <w:color w:val="auto"/>
        </w:rPr>
        <w:t xml:space="preserve"> Participant's Familiarity</w:t>
      </w:r>
      <w:r>
        <w:rPr>
          <w:color w:val="auto"/>
        </w:rPr>
        <w:t xml:space="preserve"> With</w:t>
      </w:r>
      <w:r w:rsidRPr="00BD15CD">
        <w:rPr>
          <w:color w:val="auto"/>
        </w:rPr>
        <w:t xml:space="preserve"> and </w:t>
      </w:r>
      <w:r>
        <w:rPr>
          <w:color w:val="auto"/>
        </w:rPr>
        <w:t xml:space="preserve">their </w:t>
      </w:r>
      <w:r w:rsidRPr="00BD15CD">
        <w:rPr>
          <w:color w:val="auto"/>
        </w:rPr>
        <w:t xml:space="preserve">Use of </w:t>
      </w:r>
      <w:r>
        <w:rPr>
          <w:color w:val="auto"/>
        </w:rPr>
        <w:t xml:space="preserve">the </w:t>
      </w:r>
      <w:r w:rsidRPr="00BD15CD">
        <w:rPr>
          <w:color w:val="auto"/>
        </w:rPr>
        <w:t>Term</w:t>
      </w:r>
      <w:r>
        <w:rPr>
          <w:color w:val="auto"/>
        </w:rPr>
        <w:t xml:space="preserve"> (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87900" w:rsidRDefault="00737458" w:rsidP="0011199F">
            <w:pPr>
              <w:jc w:val="center"/>
              <w:rPr>
                <w:b/>
                <w:sz w:val="16"/>
              </w:rPr>
            </w:pPr>
            <w:r w:rsidRPr="00787900">
              <w:rPr>
                <w:b/>
                <w:sz w:val="16"/>
              </w:rPr>
              <w:t>Familiar with term:</w:t>
            </w:r>
          </w:p>
        </w:tc>
        <w:tc>
          <w:tcPr>
            <w:tcW w:w="2070" w:type="dxa"/>
          </w:tcPr>
          <w:p w:rsidR="00737458" w:rsidRPr="00787900" w:rsidRDefault="00737458" w:rsidP="0011199F">
            <w:pPr>
              <w:jc w:val="center"/>
              <w:rPr>
                <w:b/>
                <w:sz w:val="16"/>
              </w:rPr>
            </w:pPr>
            <w:r w:rsidRPr="00787900">
              <w:rPr>
                <w:b/>
                <w:sz w:val="16"/>
              </w:rPr>
              <w:t>Term Importance:</w:t>
            </w:r>
          </w:p>
        </w:tc>
        <w:tc>
          <w:tcPr>
            <w:tcW w:w="2340" w:type="dxa"/>
          </w:tcPr>
          <w:p w:rsidR="00737458" w:rsidRPr="00787900" w:rsidRDefault="00737458" w:rsidP="0011199F">
            <w:pPr>
              <w:jc w:val="center"/>
              <w:rPr>
                <w:b/>
                <w:sz w:val="16"/>
              </w:rPr>
            </w:pPr>
            <w:r w:rsidRPr="00787900">
              <w:rPr>
                <w:b/>
                <w:sz w:val="16"/>
              </w:rPr>
              <w:t>Definition experience:</w:t>
            </w:r>
          </w:p>
        </w:tc>
        <w:tc>
          <w:tcPr>
            <w:tcW w:w="2340" w:type="dxa"/>
          </w:tcPr>
          <w:p w:rsidR="00737458" w:rsidRPr="00787900" w:rsidRDefault="00737458" w:rsidP="0011199F">
            <w:pPr>
              <w:jc w:val="center"/>
              <w:rPr>
                <w:b/>
                <w:sz w:val="16"/>
              </w:rPr>
            </w:pPr>
            <w:r w:rsidRPr="00787900">
              <w:rPr>
                <w:b/>
                <w:sz w:val="16"/>
              </w:rPr>
              <w:t>Own vision of term:</w:t>
            </w:r>
          </w:p>
        </w:tc>
      </w:tr>
      <w:tr w:rsidR="00737458" w:rsidRPr="001E2174" w:rsidTr="0011199F">
        <w:tc>
          <w:tcPr>
            <w:tcW w:w="2628" w:type="dxa"/>
          </w:tcPr>
          <w:p w:rsidR="00737458" w:rsidRPr="00787900" w:rsidRDefault="00737458" w:rsidP="0011199F">
            <w:pPr>
              <w:rPr>
                <w:sz w:val="16"/>
              </w:rPr>
            </w:pPr>
            <w:r w:rsidRPr="00787900">
              <w:rPr>
                <w:sz w:val="16"/>
              </w:rPr>
              <w:t xml:space="preserve"> 4 Never heard the word used</w:t>
            </w:r>
          </w:p>
          <w:p w:rsidR="00737458" w:rsidRPr="00787900" w:rsidRDefault="00737458" w:rsidP="0011199F">
            <w:pPr>
              <w:rPr>
                <w:sz w:val="16"/>
              </w:rPr>
            </w:pPr>
            <w:r w:rsidRPr="00787900">
              <w:rPr>
                <w:sz w:val="16"/>
              </w:rPr>
              <w:t xml:space="preserve"> 4 Have heard others use it</w:t>
            </w:r>
          </w:p>
          <w:p w:rsidR="00737458" w:rsidRPr="00787900" w:rsidRDefault="00737458" w:rsidP="0011199F">
            <w:pPr>
              <w:rPr>
                <w:sz w:val="16"/>
              </w:rPr>
            </w:pPr>
            <w:r w:rsidRPr="00787900">
              <w:rPr>
                <w:sz w:val="16"/>
              </w:rPr>
              <w:t>16 Have used it a little</w:t>
            </w:r>
          </w:p>
          <w:p w:rsidR="00737458" w:rsidRPr="00787900" w:rsidRDefault="00737458" w:rsidP="0011199F">
            <w:pPr>
              <w:rPr>
                <w:sz w:val="16"/>
              </w:rPr>
            </w:pPr>
            <w:r w:rsidRPr="00787900">
              <w:rPr>
                <w:sz w:val="16"/>
              </w:rPr>
              <w:t>20 Used it and am interested</w:t>
            </w:r>
          </w:p>
          <w:p w:rsidR="00737458" w:rsidRPr="00787900" w:rsidRDefault="00737458" w:rsidP="0011199F">
            <w:pPr>
              <w:rPr>
                <w:sz w:val="16"/>
              </w:rPr>
            </w:pPr>
            <w:r w:rsidRPr="00787900">
              <w:rPr>
                <w:sz w:val="16"/>
              </w:rPr>
              <w:t xml:space="preserve"> 6 Deeply Involved</w:t>
            </w:r>
          </w:p>
          <w:p w:rsidR="00737458" w:rsidRPr="00787900" w:rsidRDefault="00737458" w:rsidP="0011199F">
            <w:pPr>
              <w:rPr>
                <w:sz w:val="16"/>
              </w:rPr>
            </w:pPr>
            <w:r w:rsidRPr="00787900">
              <w:rPr>
                <w:sz w:val="16"/>
              </w:rPr>
              <w:t>10 Participated in Discussion</w:t>
            </w:r>
          </w:p>
        </w:tc>
        <w:tc>
          <w:tcPr>
            <w:tcW w:w="2070" w:type="dxa"/>
          </w:tcPr>
          <w:p w:rsidR="00737458" w:rsidRPr="00787900" w:rsidRDefault="00737458" w:rsidP="0011199F">
            <w:pPr>
              <w:rPr>
                <w:sz w:val="16"/>
              </w:rPr>
            </w:pPr>
            <w:r w:rsidRPr="00787900">
              <w:rPr>
                <w:sz w:val="16"/>
              </w:rPr>
              <w:t>11 Not Important</w:t>
            </w:r>
          </w:p>
          <w:p w:rsidR="00737458" w:rsidRPr="00787900" w:rsidRDefault="00737458" w:rsidP="0011199F">
            <w:pPr>
              <w:rPr>
                <w:sz w:val="16"/>
              </w:rPr>
            </w:pPr>
            <w:r w:rsidRPr="00787900">
              <w:rPr>
                <w:sz w:val="16"/>
              </w:rPr>
              <w:t xml:space="preserve"> 0 Interesting</w:t>
            </w:r>
          </w:p>
          <w:p w:rsidR="00737458" w:rsidRPr="00787900" w:rsidRDefault="00737458" w:rsidP="0011199F">
            <w:pPr>
              <w:rPr>
                <w:sz w:val="16"/>
              </w:rPr>
            </w:pPr>
            <w:r w:rsidRPr="00787900">
              <w:rPr>
                <w:sz w:val="16"/>
              </w:rPr>
              <w:t>24 Useful Concept</w:t>
            </w:r>
          </w:p>
          <w:p w:rsidR="00737458" w:rsidRPr="00787900" w:rsidRDefault="00737458" w:rsidP="0011199F">
            <w:pPr>
              <w:rPr>
                <w:sz w:val="16"/>
              </w:rPr>
            </w:pPr>
            <w:r w:rsidRPr="00787900">
              <w:rPr>
                <w:sz w:val="16"/>
              </w:rPr>
              <w:t xml:space="preserve"> 0 Important to Others</w:t>
            </w:r>
          </w:p>
          <w:p w:rsidR="00737458" w:rsidRPr="00787900" w:rsidRDefault="00737458" w:rsidP="0011199F">
            <w:pPr>
              <w:rPr>
                <w:sz w:val="16"/>
              </w:rPr>
            </w:pPr>
            <w:r w:rsidRPr="00787900">
              <w:rPr>
                <w:sz w:val="16"/>
              </w:rPr>
              <w:t>15 Important to me</w:t>
            </w:r>
          </w:p>
          <w:p w:rsidR="00737458" w:rsidRPr="00787900" w:rsidRDefault="00737458" w:rsidP="0011199F">
            <w:pPr>
              <w:rPr>
                <w:sz w:val="16"/>
              </w:rPr>
            </w:pPr>
            <w:r w:rsidRPr="00787900">
              <w:rPr>
                <w:sz w:val="16"/>
              </w:rPr>
              <w:t>10 Vital to all</w:t>
            </w:r>
          </w:p>
        </w:tc>
        <w:tc>
          <w:tcPr>
            <w:tcW w:w="2340" w:type="dxa"/>
          </w:tcPr>
          <w:p w:rsidR="00737458" w:rsidRPr="00787900" w:rsidRDefault="00737458" w:rsidP="0011199F">
            <w:pPr>
              <w:rPr>
                <w:sz w:val="16"/>
              </w:rPr>
            </w:pPr>
            <w:r w:rsidRPr="00787900">
              <w:rPr>
                <w:sz w:val="16"/>
              </w:rPr>
              <w:t>10 Never Seen</w:t>
            </w:r>
          </w:p>
          <w:p w:rsidR="00737458" w:rsidRPr="00787900" w:rsidRDefault="00737458" w:rsidP="0011199F">
            <w:pPr>
              <w:rPr>
                <w:sz w:val="16"/>
              </w:rPr>
            </w:pPr>
            <w:r w:rsidRPr="00787900">
              <w:rPr>
                <w:sz w:val="16"/>
              </w:rPr>
              <w:t xml:space="preserve"> 4 No Consensus</w:t>
            </w:r>
          </w:p>
          <w:p w:rsidR="00737458" w:rsidRPr="00787900" w:rsidRDefault="00737458" w:rsidP="0011199F">
            <w:pPr>
              <w:rPr>
                <w:sz w:val="16"/>
              </w:rPr>
            </w:pPr>
            <w:r w:rsidRPr="00787900">
              <w:rPr>
                <w:sz w:val="16"/>
              </w:rPr>
              <w:t>19 Competing Definitions</w:t>
            </w:r>
          </w:p>
          <w:p w:rsidR="00737458" w:rsidRPr="00787900" w:rsidRDefault="00737458" w:rsidP="0011199F">
            <w:pPr>
              <w:rPr>
                <w:sz w:val="16"/>
              </w:rPr>
            </w:pPr>
            <w:r w:rsidRPr="00787900">
              <w:rPr>
                <w:sz w:val="16"/>
              </w:rPr>
              <w:t>27 Mine Evolving</w:t>
            </w:r>
          </w:p>
          <w:p w:rsidR="00737458" w:rsidRPr="00787900" w:rsidRDefault="00737458" w:rsidP="0011199F">
            <w:pPr>
              <w:rPr>
                <w:sz w:val="16"/>
              </w:rPr>
            </w:pPr>
            <w:r w:rsidRPr="00787900">
              <w:rPr>
                <w:sz w:val="16"/>
              </w:rPr>
              <w:t xml:space="preserve"> 0 Well defined consensus</w:t>
            </w:r>
          </w:p>
          <w:p w:rsidR="00737458" w:rsidRPr="00787900" w:rsidRDefault="00737458" w:rsidP="0011199F">
            <w:pPr>
              <w:rPr>
                <w:sz w:val="16"/>
              </w:rPr>
            </w:pPr>
            <w:r w:rsidRPr="00787900">
              <w:rPr>
                <w:sz w:val="16"/>
              </w:rPr>
              <w:t xml:space="preserve"> 0 Universal Term</w:t>
            </w:r>
          </w:p>
        </w:tc>
        <w:tc>
          <w:tcPr>
            <w:tcW w:w="2340" w:type="dxa"/>
          </w:tcPr>
          <w:p w:rsidR="00737458" w:rsidRPr="00787900" w:rsidRDefault="00737458" w:rsidP="0011199F">
            <w:pPr>
              <w:rPr>
                <w:sz w:val="16"/>
              </w:rPr>
            </w:pPr>
            <w:r w:rsidRPr="00787900">
              <w:rPr>
                <w:sz w:val="16"/>
              </w:rPr>
              <w:t xml:space="preserve"> 4 Never Considered</w:t>
            </w:r>
          </w:p>
          <w:p w:rsidR="00737458" w:rsidRPr="00787900" w:rsidRDefault="00737458" w:rsidP="0011199F">
            <w:pPr>
              <w:rPr>
                <w:sz w:val="16"/>
              </w:rPr>
            </w:pPr>
            <w:r w:rsidRPr="00787900">
              <w:rPr>
                <w:sz w:val="16"/>
              </w:rPr>
              <w:t xml:space="preserve"> 2 Nebulous</w:t>
            </w:r>
          </w:p>
          <w:p w:rsidR="00737458" w:rsidRPr="00787900" w:rsidRDefault="00737458" w:rsidP="0011199F">
            <w:pPr>
              <w:rPr>
                <w:sz w:val="16"/>
              </w:rPr>
            </w:pPr>
            <w:r w:rsidRPr="00787900">
              <w:rPr>
                <w:sz w:val="16"/>
              </w:rPr>
              <w:t>23 Open to new</w:t>
            </w:r>
          </w:p>
          <w:p w:rsidR="00737458" w:rsidRPr="00787900" w:rsidRDefault="00737458" w:rsidP="0011199F">
            <w:pPr>
              <w:rPr>
                <w:sz w:val="16"/>
              </w:rPr>
            </w:pPr>
            <w:r w:rsidRPr="00787900">
              <w:rPr>
                <w:sz w:val="16"/>
              </w:rPr>
              <w:t>11 Will Adopt Others</w:t>
            </w:r>
          </w:p>
          <w:p w:rsidR="00737458" w:rsidRPr="00787900" w:rsidRDefault="00737458" w:rsidP="0011199F">
            <w:pPr>
              <w:rPr>
                <w:sz w:val="16"/>
              </w:rPr>
            </w:pPr>
            <w:r w:rsidRPr="00787900">
              <w:rPr>
                <w:sz w:val="16"/>
              </w:rPr>
              <w:t>20 Comfortable with mine</w:t>
            </w:r>
          </w:p>
          <w:p w:rsidR="00737458" w:rsidRPr="00787900" w:rsidRDefault="00737458" w:rsidP="0011199F">
            <w:pPr>
              <w:rPr>
                <w:sz w:val="16"/>
              </w:rPr>
            </w:pPr>
            <w:r w:rsidRPr="00787900">
              <w:rPr>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Default="00737458" w:rsidP="00737458"/>
    <w:p w:rsidR="00737458" w:rsidRPr="00BD15CD" w:rsidRDefault="00787900" w:rsidP="009F611A">
      <w:pPr>
        <w:pStyle w:val="Caption"/>
        <w:keepNext/>
        <w:spacing w:after="120"/>
        <w:jc w:val="center"/>
        <w:rPr>
          <w:color w:val="auto"/>
        </w:rPr>
      </w:pPr>
      <w:bookmarkStart w:id="3" w:name="_Ref40013718"/>
      <w:proofErr w:type="gramStart"/>
      <w:r>
        <w:rPr>
          <w:color w:val="auto"/>
        </w:rPr>
        <w:t xml:space="preserve">Table </w:t>
      </w:r>
      <w:r w:rsidR="00737458">
        <w:rPr>
          <w:color w:val="auto"/>
        </w:rPr>
        <w:t>2</w:t>
      </w:r>
      <w:r w:rsidR="00737458" w:rsidRPr="00BD15CD">
        <w:rPr>
          <w:color w:val="auto"/>
        </w:rPr>
        <w:t>.</w:t>
      </w:r>
      <w:proofErr w:type="gramEnd"/>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pPr>
        <w:keepNext/>
        <w:keepLines/>
      </w:pP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proofErr w:type="spellStart"/>
      <w:r w:rsidR="00FB1545">
        <w:t>Paul</w:t>
      </w:r>
      <w:r w:rsidR="009F611A">
        <w:t>et</w:t>
      </w:r>
      <w:proofErr w:type="spellEnd"/>
      <w:r w:rsidR="009F611A">
        <w:t xml:space="preserve">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proofErr w:type="spellStart"/>
      <w:r w:rsidR="00FB1545">
        <w:t>Ng'ambi</w:t>
      </w:r>
      <w:proofErr w:type="spellEnd"/>
      <w:r w:rsidR="00FB1545">
        <w:t xml:space="preserve">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proofErr w:type="spellStart"/>
      <w:r w:rsidR="00FB1545">
        <w:t>Heijltjes</w:t>
      </w:r>
      <w:r w:rsidR="009F611A">
        <w:t>et</w:t>
      </w:r>
      <w:proofErr w:type="spellEnd"/>
      <w:r w:rsidR="009F611A">
        <w:t xml:space="preserve">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proofErr w:type="gramStart"/>
      <w:r w:rsidR="00FB1545">
        <w:t>,1998</w:t>
      </w:r>
      <w:proofErr w:type="gramEnd"/>
      <w:r w:rsidR="0011199F">
        <w:t>)</w:t>
      </w:r>
      <w:r>
        <w:t xml:space="preserve">. The adherents of the Constructivist approach would endeavor to attain the same result, suggesting that getting to the 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w:t>
      </w:r>
      <w:proofErr w:type="spellStart"/>
      <w:r>
        <w:t>Didacts</w:t>
      </w:r>
      <w:proofErr w:type="spellEnd"/>
      <w:r>
        <w:t xml:space="preserve">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w:t>
      </w:r>
      <w:proofErr w:type="gramStart"/>
      <w:r>
        <w:t>Across</w:t>
      </w:r>
      <w:proofErr w:type="gramEnd"/>
      <w:r>
        <w:t xml:space="preserve">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w:t>
      </w:r>
      <w:proofErr w:type="gramStart"/>
      <w:r>
        <w:t>DoD</w:t>
      </w:r>
      <w:proofErr w:type="gramEnd"/>
      <w:r>
        <w:t xml:space="preserve">,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w:t>
      </w:r>
      <w:proofErr w:type="spellStart"/>
      <w:r>
        <w:t>multipedagogy</w:t>
      </w:r>
      <w:proofErr w:type="spellEnd"/>
      <w:r>
        <w:t xml:space="preserve">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xml:space="preserve">. The Trivium seems particularly well suited </w:t>
      </w:r>
      <w:r>
        <w:lastRenderedPageBreak/>
        <w:t>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proofErr w:type="spellStart"/>
      <w:r w:rsidR="00FB1545">
        <w:t>Barroso</w:t>
      </w:r>
      <w:proofErr w:type="spellEnd"/>
      <w:r w:rsidR="00FB1545">
        <w:t xml:space="preserve">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737458" w:rsidP="000B4749">
      <w:pPr>
        <w:pStyle w:val="DanzH2"/>
      </w:pPr>
      <w:r>
        <w:t>State of the Art</w:t>
      </w:r>
    </w:p>
    <w:p w:rsidR="00737458" w:rsidRDefault="00737458" w:rsidP="00737458">
      <w:r>
        <w:t xml:space="preserve"> </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research is being driven by expanding technologies. </w:t>
      </w:r>
      <w:proofErr w:type="gramStart"/>
      <w:r>
        <w:t>A seemingly unfettered stampede of new technologies replace</w:t>
      </w:r>
      <w:proofErr w:type="gramEnd"/>
      <w:r>
        <w:t xml:space="preserv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capabilities that the </w:t>
      </w:r>
      <w:proofErr w:type="gramStart"/>
      <w:r>
        <w:t>DoD</w:t>
      </w:r>
      <w:proofErr w:type="gramEnd"/>
      <w:r>
        <w:t xml:space="preserve"> can exploit in real-time. Anyone who has served in the military can tell of occasions in which the civilian world had better, more durable, cheaper and more useable products than the military. Establishing the need for implementing these capabilities to address the current </w:t>
      </w:r>
      <w:proofErr w:type="gramStart"/>
      <w:r>
        <w:t>DoD</w:t>
      </w:r>
      <w:proofErr w:type="gramEnd"/>
      <w:r>
        <w:t xml:space="preserve">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737458" w:rsidP="000B4749">
      <w:pPr>
        <w:pStyle w:val="DanzH2"/>
      </w:pPr>
      <w:r>
        <w:t>Emerging Technologies</w:t>
      </w:r>
    </w:p>
    <w:p w:rsidR="00737458" w:rsidRDefault="00737458" w:rsidP="00737458">
      <w:pPr>
        <w:pStyle w:val="SIW-Norm"/>
        <w:keepNext/>
        <w:widowControl/>
        <w:tabs>
          <w:tab w:val="clear" w:pos="363"/>
        </w:tabs>
        <w:ind w:left="0"/>
      </w:pPr>
    </w:p>
    <w:p w:rsidR="00737458" w:rsidRPr="00455458" w:rsidRDefault="00737458" w:rsidP="00737458">
      <w:pPr>
        <w:pStyle w:val="SIW-Norm"/>
        <w:tabs>
          <w:tab w:val="clear" w:pos="363"/>
        </w:tabs>
        <w:ind w:left="0"/>
      </w:pPr>
      <w:r w:rsidRPr="00455458">
        <w:t xml:space="preserve">Many of the looming hurdles to advancing these new technologies seem to be beyond the reach of current technologies, both in hardware capabilities and software sophistication. </w:t>
      </w:r>
      <w:proofErr w:type="gramStart"/>
      <w:r w:rsidR="0011199F">
        <w:t>(</w:t>
      </w:r>
      <w:r w:rsidR="003936D3">
        <w:t xml:space="preserve">Yao </w:t>
      </w:r>
      <w:r w:rsidR="003936D3" w:rsidRPr="003936D3">
        <w:rPr>
          <w:i/>
        </w:rPr>
        <w:t>et al</w:t>
      </w:r>
      <w:r w:rsidR="003936D3">
        <w:t>., 2018</w:t>
      </w:r>
      <w:r w:rsidR="0011199F">
        <w:t>)</w:t>
      </w:r>
      <w:r w:rsidRPr="00455458">
        <w:t>.</w:t>
      </w:r>
      <w:proofErr w:type="gramEnd"/>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new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proofErr w:type="gramStart"/>
      <w:r>
        <w:t>&amp;</w:t>
      </w:r>
      <w:r w:rsidR="0011199F">
        <w:t>(</w:t>
      </w:r>
      <w:proofErr w:type="spellStart"/>
      <w:proofErr w:type="gramEnd"/>
      <w:r w:rsidR="003936D3">
        <w:t>Pouyanfar</w:t>
      </w:r>
      <w:proofErr w:type="spellEnd"/>
      <w:r w:rsidR="003936D3">
        <w:t xml:space="preserve">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w:t>
      </w:r>
      <w:r w:rsidRPr="00455458">
        <w:lastRenderedPageBreak/>
        <w:t xml:space="preserve">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proofErr w:type="gramStart"/>
      <w:r w:rsidR="0011199F">
        <w:t>(</w:t>
      </w:r>
      <w:r w:rsidR="003936D3">
        <w:t>Feynman, 1982</w:t>
      </w:r>
      <w:r w:rsidR="0011199F">
        <w:t>)</w:t>
      </w:r>
      <w:r w:rsidRPr="00455458">
        <w:t>.</w:t>
      </w:r>
      <w:proofErr w:type="gramEnd"/>
      <w:r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w:t>
      </w:r>
      <w:proofErr w:type="gramStart"/>
      <w:r w:rsidRPr="00455458">
        <w:t>milliKelvin</w:t>
      </w:r>
      <w:proofErr w:type="gramEnd"/>
      <w:r w:rsidRPr="00455458">
        <w:t xml:space="preserve">) to create a useable quantum effect </w:t>
      </w:r>
      <w:r w:rsidR="0011199F">
        <w:t>(</w:t>
      </w:r>
      <w:r w:rsidR="003936D3">
        <w:t xml:space="preserve">Lucas </w:t>
      </w:r>
      <w:r w:rsidR="003936D3" w:rsidRPr="003936D3">
        <w:rPr>
          <w:i/>
        </w:rPr>
        <w:t>et al</w:t>
      </w:r>
      <w:r w:rsidR="003936D3">
        <w:t>., 2013</w:t>
      </w:r>
      <w:r w:rsidR="0011199F">
        <w:t>)</w:t>
      </w:r>
      <w:r w:rsidRPr="00455458">
        <w:t>.</w:t>
      </w:r>
    </w:p>
    <w:p w:rsidR="00737458" w:rsidRPr="00455458" w:rsidRDefault="00737458" w:rsidP="00737458">
      <w:pPr>
        <w:pStyle w:val="SIW-Norm"/>
        <w:tabs>
          <w:tab w:val="clear" w:pos="363"/>
        </w:tabs>
        <w:ind w:left="0"/>
      </w:pPr>
    </w:p>
    <w:p w:rsidR="00737458" w:rsidRPr="00455458" w:rsidRDefault="00AC4216" w:rsidP="00737458">
      <w:pPr>
        <w:pStyle w:val="SIW-Norm"/>
        <w:tabs>
          <w:tab w:val="clear" w:pos="363"/>
        </w:tabs>
        <w:ind w:left="0"/>
      </w:pPr>
      <w:r>
        <w:pict>
          <v:shape id="Text Box 4" o:spid="_x0000_s1031" type="#_x0000_t202" style="position:absolute;left:0;text-align:left;margin-left:361.8pt;margin-top:11.75pt;width:119.75pt;height:186.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1523649" cy="2120511"/>
                        <wp:effectExtent l="19050" t="0" r="351"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1548447" cy="2155023"/>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proofErr w:type="gramStart"/>
                  <w:r w:rsidRPr="00035B86">
                    <w:rPr>
                      <w:color w:val="auto"/>
                    </w:rPr>
                    <w:t>Figure</w:t>
                  </w:r>
                  <w:bookmarkEnd w:id="4"/>
                  <w:r>
                    <w:rPr>
                      <w:color w:val="auto"/>
                    </w:rPr>
                    <w:t xml:space="preserve"> 3.1</w:t>
                  </w:r>
                  <w:r w:rsidRPr="00035B86">
                    <w:rPr>
                      <w:color w:val="auto"/>
                    </w:rPr>
                    <w:t>.</w:t>
                  </w:r>
                  <w:proofErr w:type="gramEnd"/>
                  <w:r>
                    <w:t xml:space="preserve"> </w:t>
                  </w:r>
                  <w:r>
                    <w:rPr>
                      <w:color w:val="auto"/>
                    </w:rPr>
                    <w:t>Case size image</w:t>
                  </w:r>
                </w:p>
              </w:txbxContent>
            </v:textbox>
            <w10:wrap type="square"/>
          </v:shape>
        </w:pict>
      </w:r>
      <w:r w:rsidR="00737458" w:rsidRPr="00455458">
        <w:t xml:space="preserve">At the quantum computing center in Marina </w:t>
      </w:r>
      <w:proofErr w:type="gramStart"/>
      <w:r w:rsidR="00737458" w:rsidRPr="00455458">
        <w:t>del</w:t>
      </w:r>
      <w:proofErr w:type="gramEnd"/>
      <w:r w:rsidR="00737458" w:rsidRPr="00455458">
        <w:t xml:space="preserve"> Rey California there is a D-Wave open-system adiabatic quantum annealer that is capable of sampling from Boltzmann machine network with loops, specifically chimera graphs. Although the current machine has a limited number of qubits (~2,000</w:t>
      </w:r>
      <w:r w:rsidR="003936D3">
        <w:t xml:space="preserve">) and </w:t>
      </w:r>
      <w:proofErr w:type="spellStart"/>
      <w:r w:rsidR="003936D3">
        <w:t>intralayer</w:t>
      </w:r>
      <w:proofErr w:type="spellEnd"/>
      <w:r w:rsidR="003936D3">
        <w:t xml:space="preserve"> connections (six)</w:t>
      </w:r>
      <w:r w:rsidR="00737458" w:rsidRPr="00455458">
        <w:t xml:space="preserve">, it has been shown that the extra representational power afforded by these extra edges can decrease the training time and improve </w:t>
      </w:r>
      <w:proofErr w:type="gramStart"/>
      <w:r w:rsidR="00737458" w:rsidRPr="00455458">
        <w:t>learning</w:t>
      </w:r>
      <w:proofErr w:type="gramEnd"/>
      <w:r w:rsidR="00737458" w:rsidRPr="00455458">
        <w:t xml:space="preserve"> </w:t>
      </w:r>
      <w:r w:rsidR="0011199F">
        <w:t>(</w:t>
      </w:r>
      <w:r w:rsidR="003936D3">
        <w:t xml:space="preserve">Yao </w:t>
      </w:r>
      <w:r w:rsidR="003936D3" w:rsidRPr="003936D3">
        <w:rPr>
          <w:i/>
        </w:rPr>
        <w:t>et al</w:t>
      </w:r>
      <w:r w:rsidR="003936D3">
        <w:t>., 2018</w:t>
      </w:r>
      <w:r w:rsidR="0011199F">
        <w:t>)</w:t>
      </w:r>
      <w:r w:rsidR="00737458" w:rsidRPr="00455458">
        <w:t xml:space="preserve">. This advance should enable more realistic and “human” virtual computer agents, especially when the number of qubits and interconnection pathways increases. These advances are significantly interesting and have attracted inquiries </w:t>
      </w:r>
      <w:r w:rsidR="00737458">
        <w:t>by</w:t>
      </w:r>
      <w:r w:rsidR="00737458" w:rsidRPr="00455458">
        <w:t xml:space="preserve"> government agencies, </w:t>
      </w:r>
      <w:r w:rsidR="00737458">
        <w:t>often</w:t>
      </w:r>
      <w:r w:rsidR="00737458" w:rsidRPr="00455458">
        <w:t xml:space="preserve"> about size, which is </w:t>
      </w:r>
      <w:r w:rsidR="00737458">
        <w:t>shown</w:t>
      </w:r>
      <w:r w:rsidR="00737458" w:rsidRPr="00455458">
        <w:t xml:space="preserve"> in </w:t>
      </w:r>
      <w:fldSimple w:instr=" REF _Ref40077976 \h  \* MERGEFORMAT ">
        <w:r w:rsidR="00737458" w:rsidRPr="00035B86">
          <w:t>Figure</w:t>
        </w:r>
      </w:fldSimple>
      <w:r w:rsidR="00737458">
        <w:t xml:space="preserve"> 3.1 to the right</w:t>
      </w:r>
      <w:r w:rsidR="00737458"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Goodfellow et al., 2014</w:t>
      </w:r>
      <w:r w:rsidR="0011199F">
        <w:t>)</w:t>
      </w:r>
      <w:r w:rsidRPr="00455458">
        <w:t xml:space="preserve">. GANs can generate photo realistic faces </w:t>
      </w:r>
      <w:r w:rsidR="0011199F">
        <w:t>(</w:t>
      </w:r>
      <w:proofErr w:type="spellStart"/>
      <w:r w:rsidR="003936D3">
        <w:t>Karras</w:t>
      </w:r>
      <w:proofErr w:type="spellEnd"/>
      <w:r w:rsidR="003936D3">
        <w:t xml:space="preserve"> </w:t>
      </w:r>
      <w:r w:rsidR="003936D3" w:rsidRPr="009F611A">
        <w:rPr>
          <w:i/>
        </w:rPr>
        <w:t>et al</w:t>
      </w:r>
      <w:r w:rsidR="003936D3">
        <w:t>., 2019</w:t>
      </w:r>
      <w:r w:rsidR="0011199F">
        <w:t>)</w:t>
      </w:r>
      <w:r w:rsidRPr="00455458">
        <w:t xml:space="preserve">, as well as novel paintings </w:t>
      </w:r>
      <w:r w:rsidR="0011199F">
        <w:t>(</w:t>
      </w:r>
      <w:proofErr w:type="spellStart"/>
      <w:r w:rsidR="003936D3">
        <w:t>Elgammal</w:t>
      </w:r>
      <w:proofErr w:type="spellEnd"/>
      <w:r w:rsidR="003936D3">
        <w:t xml:space="preserve"> </w:t>
      </w:r>
      <w:r w:rsidR="003936D3" w:rsidRPr="009F611A">
        <w:rPr>
          <w:i/>
        </w:rPr>
        <w:t>et al</w:t>
      </w:r>
      <w:r w:rsidR="003936D3">
        <w:t>., 2017)</w:t>
      </w:r>
      <w:r w:rsidRPr="00455458">
        <w:t xml:space="preserve"> and could also effectively enhance virtual humans. Please review the cited work for more detailed explication of these advances.</w:t>
      </w:r>
    </w:p>
    <w:p w:rsidR="00737458" w:rsidRDefault="00737458" w:rsidP="00737458"/>
    <w:p w:rsidR="00737458" w:rsidRDefault="00737458" w:rsidP="000B4749">
      <w:pPr>
        <w:pStyle w:val="DanzH2"/>
      </w:pPr>
      <w:r w:rsidRPr="00054372">
        <w:t>Extensibility</w:t>
      </w:r>
    </w:p>
    <w:p w:rsidR="00737458" w:rsidRPr="002266B9" w:rsidRDefault="00737458" w:rsidP="00737458"/>
    <w:p w:rsidR="00737458" w:rsidRDefault="00737458" w:rsidP="00737458">
      <w:r>
        <w:t xml:space="preserve">Experience has shown that, not only are there a range of military situations, technologies </w:t>
      </w:r>
      <w:r w:rsidR="0011199F">
        <w:t>(</w:t>
      </w:r>
      <w:proofErr w:type="spellStart"/>
      <w:r w:rsidR="003936D3">
        <w:t>Burmaogla</w:t>
      </w:r>
      <w:proofErr w:type="spellEnd"/>
      <w:r w:rsidR="003936D3">
        <w:t>,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w:t>
      </w:r>
      <w:proofErr w:type="gramStart"/>
      <w:r>
        <w:t>DoD</w:t>
      </w:r>
      <w:proofErr w:type="gramEnd"/>
      <w:r>
        <w:t xml:space="preserve"> research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w:t>
      </w:r>
      <w:r>
        <w:lastRenderedPageBreak/>
        <w:t>asserts that it is incumbent upon the researchers to abstract, identify, define and communicate their insights and approaches in this field, avoiding the tendency to focus solely on the task before them.</w:t>
      </w:r>
    </w:p>
    <w:p w:rsidR="00737458" w:rsidRPr="005D24D9" w:rsidRDefault="00737458" w:rsidP="00737458"/>
    <w:p w:rsidR="00737458" w:rsidRDefault="00737458" w:rsidP="000B4749">
      <w:pPr>
        <w:pStyle w:val="DanzH2"/>
      </w:pPr>
      <w:r>
        <w:t>Ongoing Research</w:t>
      </w:r>
    </w:p>
    <w:p w:rsidR="00737458" w:rsidRDefault="00737458" w:rsidP="00737458"/>
    <w:p w:rsidR="00737458" w:rsidRDefault="00737458" w:rsidP="00737458">
      <w:pPr>
        <w:pStyle w:val="SIW-Norm"/>
        <w:tabs>
          <w:tab w:val="clear" w:pos="363"/>
        </w:tabs>
        <w:ind w:left="0"/>
      </w:pPr>
      <w:r>
        <w:t xml:space="preserve">One useful emerging, technology is that of Virtual Humans. As that term is used in this paper, a wide range of </w:t>
      </w:r>
      <w:proofErr w:type="spellStart"/>
      <w:r>
        <w:t>virtuality</w:t>
      </w:r>
      <w:proofErr w:type="spellEnd"/>
      <w:r>
        <w:t xml:space="preserve">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Pr="009617AF">
        <w:t>Researchers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generalized under learning sciences, medical VR, mixed reality, narrative, social stimulation, virtual humans, and vision and graphics. The field of knowledge available here is immense, and countless resources </w:t>
      </w:r>
      <w:r>
        <w:t>and</w:t>
      </w:r>
      <w:r w:rsidRPr="009617AF">
        <w:t xml:space="preserve"> expertise</w:t>
      </w:r>
      <w:r>
        <w:t xml:space="preserve"> are now becoming available</w:t>
      </w:r>
      <w:r w:rsidRPr="009617AF">
        <w:t xml:space="preserve"> in th</w:t>
      </w:r>
      <w:r>
        <w:t>is</w:t>
      </w:r>
      <w:r w:rsidRPr="009617AF">
        <w:t xml:space="preserve"> promising field.</w:t>
      </w:r>
      <w:r>
        <w:t xml:space="preserve"> The user interface can take many forms, as noted in other papers </w:t>
      </w:r>
      <w:r w:rsidR="0011199F">
        <w:t>(</w:t>
      </w:r>
      <w:r w:rsidR="00787900">
        <w:t xml:space="preserve">Davis </w:t>
      </w:r>
      <w:r w:rsidR="00787900" w:rsidRPr="004837F9">
        <w:rPr>
          <w:i/>
        </w:rPr>
        <w:t>et al</w:t>
      </w:r>
      <w:r w:rsidR="00787900">
        <w:t>., 2020</w:t>
      </w:r>
      <w:r w:rsidR="0011199F">
        <w:t>)</w:t>
      </w:r>
      <w:r>
        <w:t>.</w:t>
      </w:r>
    </w:p>
    <w:p w:rsidR="00737458" w:rsidRPr="005D24D9" w:rsidRDefault="00737458" w:rsidP="00737458"/>
    <w:p w:rsidR="00737458" w:rsidRDefault="00737458" w:rsidP="000B4749">
      <w:pPr>
        <w:pStyle w:val="DanzH2"/>
      </w:pPr>
      <w:r>
        <w:t>Preliminary Results</w:t>
      </w:r>
    </w:p>
    <w:p w:rsidR="00737458" w:rsidRDefault="00737458" w:rsidP="00737458"/>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p>
    <w:p w:rsidR="00737458" w:rsidRDefault="00737458" w:rsidP="00737458"/>
    <w:p w:rsidR="00737458" w:rsidRDefault="00737458" w:rsidP="00737458">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737458" w:rsidP="000B4749">
      <w:pPr>
        <w:pStyle w:val="DanzH1"/>
      </w:pPr>
      <w:r>
        <w:t>Paradigm for Inculcating Metacognition and Critical Thinking</w:t>
      </w:r>
    </w:p>
    <w:p w:rsidR="00737458" w:rsidRDefault="00737458" w:rsidP="00737458"/>
    <w:p w:rsidR="00737458" w:rsidRDefault="00737458" w:rsidP="000B4749">
      <w:pPr>
        <w:pStyle w:val="DanzH2"/>
      </w:pPr>
      <w:r>
        <w:t>Addressing Constraints</w:t>
      </w:r>
    </w:p>
    <w:p w:rsidR="00737458" w:rsidRDefault="00737458" w:rsidP="00737458"/>
    <w:p w:rsidR="00737458" w:rsidRDefault="00737458" w:rsidP="00737458">
      <w:r>
        <w:t xml:space="preserve">Naturally, there is always the unexpected, but considering the issues faced in other programs, the researchers can see no real issues in the way of extending the existing capabilities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research team has found Table 4.1 useful in analyzing the best way to proceed. It rates the three pedagogical </w:t>
      </w:r>
      <w:r>
        <w:lastRenderedPageBreak/>
        <w:t>approaches versus the constraints outlined above. The Trivium/Quadrivium approach merges all three pedagogies.  Such and approach might also admit of a consideration for standardization.</w:t>
      </w:r>
    </w:p>
    <w:p w:rsidR="00737458" w:rsidRDefault="00737458" w:rsidP="00737458"/>
    <w:p w:rsidR="00737458" w:rsidRPr="002E0D92" w:rsidRDefault="00737458" w:rsidP="00737458">
      <w:pPr>
        <w:pStyle w:val="Caption"/>
        <w:keepNext/>
        <w:jc w:val="center"/>
        <w:rPr>
          <w:color w:val="auto"/>
        </w:rPr>
      </w:pPr>
      <w:bookmarkStart w:id="5" w:name="_Ref44096929"/>
      <w:proofErr w:type="gramStart"/>
      <w:r w:rsidRPr="002E0D92">
        <w:rPr>
          <w:color w:val="auto"/>
        </w:rPr>
        <w:t xml:space="preserve">Table </w:t>
      </w:r>
      <w:bookmarkEnd w:id="5"/>
      <w:r>
        <w:rPr>
          <w:color w:val="auto"/>
        </w:rPr>
        <w:t>4.1</w:t>
      </w:r>
      <w:r w:rsidRPr="002E0D92">
        <w:rPr>
          <w:color w:val="auto"/>
        </w:rPr>
        <w:t>.</w:t>
      </w:r>
      <w:proofErr w:type="gramEnd"/>
      <w:r w:rsidRPr="002E0D92">
        <w:rPr>
          <w:color w:val="auto"/>
        </w:rPr>
        <w:t xml:space="preserve"> Pedagogy/Hurdle Matrix</w:t>
      </w:r>
      <w:r>
        <w:rPr>
          <w:color w:val="auto"/>
        </w:rPr>
        <w:t xml:space="preserve"> with emerging technology impact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458"/>
        <w:gridCol w:w="3060"/>
        <w:gridCol w:w="2160"/>
        <w:gridCol w:w="2772"/>
      </w:tblGrid>
      <w:tr w:rsidR="00737458" w:rsidRPr="00F04DEE" w:rsidTr="0011199F">
        <w:trPr>
          <w:cantSplit/>
        </w:trPr>
        <w:tc>
          <w:tcPr>
            <w:tcW w:w="1458" w:type="dxa"/>
            <w:tcBorders>
              <w:top w:val="double" w:sz="4" w:space="0" w:color="auto"/>
              <w:bottom w:val="double" w:sz="4" w:space="0" w:color="auto"/>
              <w:right w:val="double" w:sz="4" w:space="0" w:color="auto"/>
            </w:tcBorders>
          </w:tcPr>
          <w:p w:rsidR="00737458" w:rsidRPr="00B467A7" w:rsidRDefault="00737458" w:rsidP="0011199F">
            <w:pPr>
              <w:jc w:val="center"/>
              <w:rPr>
                <w:b/>
              </w:rPr>
            </w:pPr>
          </w:p>
        </w:tc>
        <w:tc>
          <w:tcPr>
            <w:tcW w:w="3060" w:type="dxa"/>
            <w:tcBorders>
              <w:top w:val="double" w:sz="4" w:space="0" w:color="auto"/>
              <w:left w:val="double" w:sz="4" w:space="0" w:color="auto"/>
              <w:bottom w:val="double" w:sz="4" w:space="0" w:color="auto"/>
            </w:tcBorders>
          </w:tcPr>
          <w:p w:rsidR="00737458" w:rsidRPr="00F04DEE" w:rsidRDefault="00737458" w:rsidP="0011199F">
            <w:pPr>
              <w:jc w:val="center"/>
              <w:rPr>
                <w:b/>
              </w:rPr>
            </w:pPr>
            <w:r w:rsidRPr="00F04DEE">
              <w:rPr>
                <w:b/>
              </w:rPr>
              <w:t>Individualiz</w:t>
            </w:r>
            <w:r>
              <w:rPr>
                <w:b/>
              </w:rPr>
              <w:t>ation</w:t>
            </w:r>
          </w:p>
        </w:tc>
        <w:tc>
          <w:tcPr>
            <w:tcW w:w="2160" w:type="dxa"/>
            <w:tcBorders>
              <w:top w:val="double" w:sz="4" w:space="0" w:color="auto"/>
              <w:bottom w:val="double" w:sz="4" w:space="0" w:color="auto"/>
            </w:tcBorders>
          </w:tcPr>
          <w:p w:rsidR="00737458" w:rsidRPr="00F04DEE" w:rsidRDefault="00737458" w:rsidP="0011199F">
            <w:pPr>
              <w:jc w:val="center"/>
              <w:rPr>
                <w:b/>
              </w:rPr>
            </w:pPr>
            <w:r w:rsidRPr="00F04DEE">
              <w:rPr>
                <w:b/>
              </w:rPr>
              <w:t>24 X 7 Access</w:t>
            </w:r>
          </w:p>
        </w:tc>
        <w:tc>
          <w:tcPr>
            <w:tcW w:w="2772" w:type="dxa"/>
            <w:tcBorders>
              <w:top w:val="double" w:sz="4" w:space="0" w:color="auto"/>
              <w:bottom w:val="double" w:sz="4" w:space="0" w:color="auto"/>
            </w:tcBorders>
          </w:tcPr>
          <w:p w:rsidR="00737458" w:rsidRPr="00F04DEE" w:rsidRDefault="00737458" w:rsidP="0011199F">
            <w:pPr>
              <w:jc w:val="center"/>
              <w:rPr>
                <w:b/>
              </w:rPr>
            </w:pPr>
            <w:r>
              <w:rPr>
                <w:b/>
              </w:rPr>
              <w:t>T</w:t>
            </w:r>
            <w:r w:rsidRPr="00F04DEE">
              <w:rPr>
                <w:b/>
              </w:rPr>
              <w:t xml:space="preserve">eacher </w:t>
            </w:r>
            <w:r>
              <w:rPr>
                <w:b/>
              </w:rPr>
              <w:t>Charisma</w:t>
            </w:r>
          </w:p>
        </w:tc>
      </w:tr>
      <w:tr w:rsidR="00737458" w:rsidTr="0011199F">
        <w:trPr>
          <w:cantSplit/>
        </w:trPr>
        <w:tc>
          <w:tcPr>
            <w:tcW w:w="1458" w:type="dxa"/>
            <w:tcBorders>
              <w:top w:val="double" w:sz="4" w:space="0" w:color="auto"/>
              <w:bottom w:val="single" w:sz="4" w:space="0" w:color="auto"/>
              <w:right w:val="double" w:sz="4" w:space="0" w:color="auto"/>
            </w:tcBorders>
          </w:tcPr>
          <w:p w:rsidR="00737458" w:rsidRPr="00B467A7" w:rsidRDefault="00737458" w:rsidP="0011199F">
            <w:pPr>
              <w:jc w:val="center"/>
              <w:rPr>
                <w:b/>
              </w:rPr>
            </w:pPr>
            <w:r w:rsidRPr="00B467A7">
              <w:rPr>
                <w:b/>
              </w:rPr>
              <w:t>Didactic</w:t>
            </w:r>
          </w:p>
        </w:tc>
        <w:tc>
          <w:tcPr>
            <w:tcW w:w="3060" w:type="dxa"/>
            <w:tcBorders>
              <w:top w:val="double" w:sz="4" w:space="0" w:color="auto"/>
              <w:left w:val="double" w:sz="4" w:space="0" w:color="auto"/>
            </w:tcBorders>
          </w:tcPr>
          <w:p w:rsidR="00737458" w:rsidRPr="002E0D92" w:rsidRDefault="00737458" w:rsidP="0011199F">
            <w:pPr>
              <w:rPr>
                <w:sz w:val="18"/>
              </w:rPr>
            </w:pPr>
            <w:r w:rsidRPr="002E0D92">
              <w:rPr>
                <w:sz w:val="18"/>
              </w:rPr>
              <w:t>Classroom Size of 1; self paced</w:t>
            </w:r>
          </w:p>
        </w:tc>
        <w:tc>
          <w:tcPr>
            <w:tcW w:w="2160" w:type="dxa"/>
            <w:tcBorders>
              <w:top w:val="double" w:sz="4" w:space="0" w:color="auto"/>
            </w:tcBorders>
          </w:tcPr>
          <w:p w:rsidR="00737458" w:rsidRPr="002E0D92" w:rsidRDefault="00737458" w:rsidP="0011199F">
            <w:pPr>
              <w:rPr>
                <w:sz w:val="18"/>
              </w:rPr>
            </w:pPr>
            <w:r w:rsidRPr="002E0D92">
              <w:rPr>
                <w:sz w:val="18"/>
              </w:rPr>
              <w:t>Open class scheduling</w:t>
            </w:r>
          </w:p>
        </w:tc>
        <w:tc>
          <w:tcPr>
            <w:tcW w:w="2772" w:type="dxa"/>
            <w:tcBorders>
              <w:top w:val="double" w:sz="4" w:space="0" w:color="auto"/>
            </w:tcBorders>
          </w:tcPr>
          <w:p w:rsidR="00737458" w:rsidRPr="002E0D92" w:rsidRDefault="00737458" w:rsidP="0011199F">
            <w:pPr>
              <w:rPr>
                <w:sz w:val="18"/>
              </w:rPr>
            </w:pPr>
            <w:r>
              <w:rPr>
                <w:sz w:val="18"/>
              </w:rPr>
              <w:t>1 hero teacher, but scalable to all</w:t>
            </w:r>
          </w:p>
        </w:tc>
      </w:tr>
      <w:tr w:rsidR="00737458" w:rsidTr="0011199F">
        <w:trPr>
          <w:cantSplit/>
        </w:trPr>
        <w:tc>
          <w:tcPr>
            <w:tcW w:w="1458" w:type="dxa"/>
            <w:tcBorders>
              <w:top w:val="single" w:sz="4" w:space="0" w:color="auto"/>
              <w:bottom w:val="single" w:sz="4" w:space="0" w:color="auto"/>
              <w:right w:val="double" w:sz="4" w:space="0" w:color="auto"/>
            </w:tcBorders>
          </w:tcPr>
          <w:p w:rsidR="00737458" w:rsidRPr="00B467A7" w:rsidRDefault="00737458" w:rsidP="0011199F">
            <w:pPr>
              <w:jc w:val="center"/>
              <w:rPr>
                <w:b/>
              </w:rPr>
            </w:pPr>
            <w:r w:rsidRPr="00B467A7">
              <w:rPr>
                <w:b/>
              </w:rPr>
              <w:t>Socratic</w:t>
            </w:r>
          </w:p>
        </w:tc>
        <w:tc>
          <w:tcPr>
            <w:tcW w:w="3060" w:type="dxa"/>
            <w:tcBorders>
              <w:left w:val="double" w:sz="4" w:space="0" w:color="auto"/>
            </w:tcBorders>
          </w:tcPr>
          <w:p w:rsidR="00737458" w:rsidRPr="002E0D92" w:rsidRDefault="00737458" w:rsidP="0011199F">
            <w:pPr>
              <w:rPr>
                <w:sz w:val="18"/>
              </w:rPr>
            </w:pPr>
            <w:r>
              <w:rPr>
                <w:sz w:val="18"/>
              </w:rPr>
              <w:t>Focus questions on 1; others not idled</w:t>
            </w:r>
          </w:p>
        </w:tc>
        <w:tc>
          <w:tcPr>
            <w:tcW w:w="2160" w:type="dxa"/>
          </w:tcPr>
          <w:p w:rsidR="00737458" w:rsidRPr="002E0D92" w:rsidRDefault="00737458" w:rsidP="0011199F">
            <w:pPr>
              <w:rPr>
                <w:sz w:val="18"/>
              </w:rPr>
            </w:pPr>
            <w:r>
              <w:rPr>
                <w:sz w:val="18"/>
              </w:rPr>
              <w:t>Mentor available globally</w:t>
            </w:r>
          </w:p>
        </w:tc>
        <w:tc>
          <w:tcPr>
            <w:tcW w:w="2772" w:type="dxa"/>
          </w:tcPr>
          <w:p w:rsidR="00737458" w:rsidRPr="002E0D92" w:rsidRDefault="00737458" w:rsidP="0011199F">
            <w:pPr>
              <w:rPr>
                <w:sz w:val="18"/>
              </w:rPr>
            </w:pPr>
            <w:r>
              <w:rPr>
                <w:sz w:val="18"/>
              </w:rPr>
              <w:t xml:space="preserve">Private forum for challenge </w:t>
            </w:r>
          </w:p>
        </w:tc>
      </w:tr>
      <w:tr w:rsidR="00737458" w:rsidTr="0011199F">
        <w:trPr>
          <w:cantSplit/>
        </w:trPr>
        <w:tc>
          <w:tcPr>
            <w:tcW w:w="1458" w:type="dxa"/>
            <w:tcBorders>
              <w:top w:val="single" w:sz="4" w:space="0" w:color="auto"/>
              <w:bottom w:val="double" w:sz="4" w:space="0" w:color="auto"/>
              <w:right w:val="double" w:sz="4" w:space="0" w:color="auto"/>
            </w:tcBorders>
          </w:tcPr>
          <w:p w:rsidR="00737458" w:rsidRPr="00B467A7" w:rsidRDefault="00737458" w:rsidP="0011199F">
            <w:pPr>
              <w:jc w:val="center"/>
              <w:rPr>
                <w:b/>
              </w:rPr>
            </w:pPr>
            <w:r w:rsidRPr="00B467A7">
              <w:rPr>
                <w:b/>
              </w:rPr>
              <w:t>Constructivist</w:t>
            </w:r>
          </w:p>
        </w:tc>
        <w:tc>
          <w:tcPr>
            <w:tcW w:w="3060" w:type="dxa"/>
            <w:tcBorders>
              <w:left w:val="double" w:sz="4" w:space="0" w:color="auto"/>
            </w:tcBorders>
          </w:tcPr>
          <w:p w:rsidR="00737458" w:rsidRPr="002E0D92" w:rsidRDefault="00737458" w:rsidP="0011199F">
            <w:pPr>
              <w:rPr>
                <w:sz w:val="18"/>
              </w:rPr>
            </w:pPr>
            <w:r>
              <w:rPr>
                <w:sz w:val="18"/>
              </w:rPr>
              <w:t>Different environment for each student</w:t>
            </w:r>
          </w:p>
        </w:tc>
        <w:tc>
          <w:tcPr>
            <w:tcW w:w="2160" w:type="dxa"/>
          </w:tcPr>
          <w:p w:rsidR="00737458" w:rsidRPr="002E0D92" w:rsidRDefault="00737458" w:rsidP="0011199F">
            <w:pPr>
              <w:rPr>
                <w:sz w:val="18"/>
              </w:rPr>
            </w:pPr>
            <w:r>
              <w:rPr>
                <w:sz w:val="18"/>
              </w:rPr>
              <w:t>Pause button on situation</w:t>
            </w:r>
          </w:p>
        </w:tc>
        <w:tc>
          <w:tcPr>
            <w:tcW w:w="2772" w:type="dxa"/>
          </w:tcPr>
          <w:p w:rsidR="00737458" w:rsidRPr="002E0D92" w:rsidRDefault="00737458" w:rsidP="0011199F">
            <w:pPr>
              <w:rPr>
                <w:sz w:val="18"/>
              </w:rPr>
            </w:pPr>
            <w:r>
              <w:rPr>
                <w:sz w:val="18"/>
              </w:rPr>
              <w:t>Different levels of coach’s support</w:t>
            </w:r>
          </w:p>
        </w:tc>
      </w:tr>
    </w:tbl>
    <w:p w:rsidR="00737458" w:rsidRPr="005D24D9" w:rsidRDefault="00737458" w:rsidP="00737458"/>
    <w:p w:rsidR="00737458" w:rsidRDefault="00737458" w:rsidP="000B4749">
      <w:pPr>
        <w:pStyle w:val="DanzH2"/>
      </w:pPr>
      <w:r>
        <w:t>Selecting the Optimal Pedagogy</w:t>
      </w:r>
    </w:p>
    <w:p w:rsidR="00737458" w:rsidRDefault="00737458" w:rsidP="00737458"/>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researchers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research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Yet another problem may need to be addressed. The research team has witnessed, both during research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737458" w:rsidP="000B4749">
      <w:pPr>
        <w:pStyle w:val="DanzH2"/>
      </w:pPr>
      <w:r w:rsidRPr="000B4749">
        <w:t>Metrics</w:t>
      </w:r>
    </w:p>
    <w:p w:rsidR="00737458" w:rsidRDefault="00737458" w:rsidP="00737458">
      <w:pPr>
        <w:keepNext/>
        <w:keepLines/>
      </w:pP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 but only a group of new standards will enable progress.</w:t>
      </w:r>
    </w:p>
    <w:p w:rsidR="00737458" w:rsidRPr="005D24D9" w:rsidRDefault="00737458" w:rsidP="00737458"/>
    <w:p w:rsidR="00737458" w:rsidRDefault="00737458" w:rsidP="000B4749">
      <w:pPr>
        <w:pStyle w:val="DanzH2"/>
      </w:pPr>
      <w:r>
        <w:t>Implementing a Practicable Methodology</w:t>
      </w:r>
    </w:p>
    <w:p w:rsidR="00737458" w:rsidRDefault="00737458" w:rsidP="00737458"/>
    <w:p w:rsidR="00737458" w:rsidRDefault="00737458" w:rsidP="00737458">
      <w:r>
        <w:t xml:space="preserve">Experience has shown that this approach would require a significant amount of planning and forethought. The magnitude and difficulty of the design effort would depend on what was held out by the </w:t>
      </w:r>
      <w:proofErr w:type="gramStart"/>
      <w:r>
        <w:t>DoD</w:t>
      </w:r>
      <w:proofErr w:type="gramEnd"/>
      <w:r>
        <w:t xml:space="preserve"> program manager as required capabilities.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lastRenderedPageBreak/>
        <w:t>Discussion</w:t>
      </w:r>
    </w:p>
    <w:p w:rsidR="00737458" w:rsidRPr="005D24D9" w:rsidRDefault="00737458" w:rsidP="00D42544">
      <w:pPr>
        <w:keepNext/>
        <w:keepLines/>
      </w:pPr>
    </w:p>
    <w:p w:rsidR="00737458" w:rsidRPr="000B4749" w:rsidRDefault="00737458" w:rsidP="000B4749">
      <w:pPr>
        <w:pStyle w:val="DanzH2"/>
      </w:pPr>
      <w:r w:rsidRPr="000B4749">
        <w:t>Benefits of Approach</w:t>
      </w:r>
    </w:p>
    <w:p w:rsidR="00737458" w:rsidRDefault="00737458" w:rsidP="00737458"/>
    <w:p w:rsidR="00737458" w:rsidRDefault="00737458" w:rsidP="00737458">
      <w:r>
        <w:t xml:space="preserve">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w:t>
      </w:r>
      <w:proofErr w:type="gramStart"/>
      <w:r>
        <w:t>DoD</w:t>
      </w:r>
      <w:proofErr w:type="gramEnd"/>
      <w:r>
        <w:t xml:space="preserve">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capabilities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capabilities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research. All of these can combine to finally shed the oft cited aphorism that the warfighters’ commanders are always fighting the last war. As shown above, the technology is there; all must avail themselves of it.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his work was supported by grants from the Office of Naval Research's</w:t>
      </w:r>
      <w:r>
        <w:t xml:space="preserve"> </w:t>
      </w:r>
      <w:r w:rsidRPr="005C1AF0">
        <w:t>STEM Program (ONR N00014-16-1-2820) and by</w:t>
      </w:r>
      <w:r>
        <w:t xml:space="preserve"> </w:t>
      </w:r>
      <w:r w:rsidRPr="005C1AF0">
        <w:t>students supported by the National Science Foundation Research Experience for Under</w:t>
      </w:r>
      <w:r>
        <w:t>graduates program (NSF 1560426)</w:t>
      </w:r>
      <w:r w:rsidRPr="005C1AF0">
        <w:t>.</w:t>
      </w:r>
      <w:r>
        <w:t xml:space="preserve"> Nevertheless, the positions taken in the paper are the authors’ own and do not represent in any way the views of the Department of Defense or the US Government.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Barroso</w:t>
      </w:r>
      <w:proofErr w:type="spellEnd"/>
      <w:r w:rsidRPr="008F5417">
        <w:t xml:space="preserve">, C., </w:t>
      </w:r>
      <w:proofErr w:type="spellStart"/>
      <w:r w:rsidRPr="008F5417">
        <w:t>Ganley</w:t>
      </w:r>
      <w:proofErr w:type="spellEnd"/>
      <w:r w:rsidRPr="008F5417">
        <w:t xml:space="preserve">, C. M., Hart, S. A., Rogers, N., &amp; </w:t>
      </w:r>
      <w:proofErr w:type="spellStart"/>
      <w:r w:rsidRPr="008F5417">
        <w:t>Clendinning</w:t>
      </w:r>
      <w:proofErr w:type="spellEnd"/>
      <w:r w:rsidRPr="008F5417">
        <w:t>, J. P. (2019).</w:t>
      </w:r>
      <w:proofErr w:type="gramEnd"/>
      <w:r w:rsidRPr="008F5417">
        <w:t xml:space="preserve"> The relative importance of math‐and music‐related cognitive and affective factors in predicting undergraduate music theory achievement. </w:t>
      </w:r>
      <w:proofErr w:type="gramStart"/>
      <w:r w:rsidRPr="008F5417">
        <w:rPr>
          <w:i/>
          <w:iCs/>
        </w:rPr>
        <w:t>Applied Cognitive Psychology</w:t>
      </w:r>
      <w:r w:rsidRPr="008F5417">
        <w:t>, 33(5), 771-783.</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Burmaogla</w:t>
      </w:r>
      <w:proofErr w:type="spellEnd"/>
      <w:r w:rsidRPr="008F5417">
        <w:t xml:space="preserve">, S., &amp; </w:t>
      </w:r>
      <w:proofErr w:type="spellStart"/>
      <w:r w:rsidRPr="008F5417">
        <w:t>Saritas</w:t>
      </w:r>
      <w:proofErr w:type="spellEnd"/>
      <w:r w:rsidRPr="008F5417">
        <w:t>, O. (2017).</w:t>
      </w:r>
      <w:proofErr w:type="gramEnd"/>
      <w:r w:rsidRPr="008F5417">
        <w:t xml:space="preserve"> </w:t>
      </w:r>
      <w:proofErr w:type="gramStart"/>
      <w:r w:rsidRPr="008F5417">
        <w:t xml:space="preserve">Changing characteristics of warfare and the future of Military R&amp;D. </w:t>
      </w:r>
      <w:r w:rsidRPr="008F5417">
        <w:rPr>
          <w:i/>
          <w:iCs/>
        </w:rPr>
        <w:t>Technological Forecasting and Social Change</w:t>
      </w:r>
      <w:r w:rsidRPr="008F5417">
        <w:t>, 116, 151-161.</w:t>
      </w:r>
      <w:proofErr w:type="gramEnd"/>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Christensen, C. M. (2013).</w:t>
      </w:r>
      <w:proofErr w:type="gramEnd"/>
      <w:r w:rsidRPr="008F5417">
        <w:t xml:space="preserve">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 xml:space="preserve">Clausewitz, von, C., (1832, re-pub 2007) </w:t>
      </w:r>
      <w:r w:rsidRPr="008F5417">
        <w:rPr>
          <w:i/>
          <w:iCs/>
        </w:rPr>
        <w:t>On War</w:t>
      </w:r>
      <w:r w:rsidRPr="008F5417">
        <w:t>, Create Space, New York, New York.</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r w:rsidRPr="008F5417">
        <w:t>Danchev</w:t>
      </w:r>
      <w:proofErr w:type="spellEnd"/>
      <w:r w:rsidRPr="008F5417">
        <w:t xml:space="preserve">,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w:t>
      </w:r>
      <w:proofErr w:type="gramStart"/>
      <w:r w:rsidRPr="008F5417">
        <w:t>p 95.</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Elgammal</w:t>
      </w:r>
      <w:proofErr w:type="spellEnd"/>
      <w:r w:rsidRPr="008F5417">
        <w:t xml:space="preserve">, A., Liu, B., </w:t>
      </w:r>
      <w:proofErr w:type="spellStart"/>
      <w:r w:rsidRPr="008F5417">
        <w:t>Elhoseiny</w:t>
      </w:r>
      <w:proofErr w:type="spellEnd"/>
      <w:r w:rsidRPr="008F5417">
        <w:t xml:space="preserve">, M., &amp; </w:t>
      </w:r>
      <w:proofErr w:type="spellStart"/>
      <w:r w:rsidRPr="008F5417">
        <w:t>Mazzone</w:t>
      </w:r>
      <w:proofErr w:type="spellEnd"/>
      <w:r w:rsidRPr="008F5417">
        <w:t>, M. (2017).</w:t>
      </w:r>
      <w:proofErr w:type="gramEnd"/>
      <w:r w:rsidRPr="008F5417">
        <w:t xml:space="preserve"> CAN: Creative adversarial networks, generating" art" by learning about styles and deviating from style norms. </w:t>
      </w:r>
      <w:proofErr w:type="gramStart"/>
      <w:r w:rsidRPr="008F5417">
        <w:rPr>
          <w:i/>
          <w:iCs/>
        </w:rPr>
        <w:t>arXiv</w:t>
      </w:r>
      <w:proofErr w:type="gramEnd"/>
      <w:r w:rsidRPr="008F5417">
        <w:rPr>
          <w:i/>
          <w:iCs/>
        </w:rPr>
        <w:t xml:space="preserve">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Elstad, E.C., &amp; Davis, D.M. (2017).</w:t>
      </w:r>
      <w:proofErr w:type="gramEnd"/>
      <w:r w:rsidRPr="008F5417">
        <w:t xml:space="preserve">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xml:space="preserve">. </w:t>
      </w:r>
      <w:proofErr w:type="gramStart"/>
      <w:r w:rsidRPr="008F5417">
        <w:t>Cambridge University Pres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w:t>
      </w:r>
      <w:proofErr w:type="spellStart"/>
      <w:r w:rsidRPr="0023367A">
        <w:rPr>
          <w:i/>
        </w:rPr>
        <w:t>Dumbing</w:t>
      </w:r>
      <w:proofErr w:type="spellEnd"/>
      <w:r w:rsidRPr="0023367A">
        <w:rPr>
          <w:i/>
        </w:rPr>
        <w:t xml:space="preserve"> us down: The hidden curriculum of compulsory schooling</w:t>
      </w:r>
      <w:r w:rsidRPr="008F5417">
        <w:t xml:space="preserve">. </w:t>
      </w:r>
      <w:proofErr w:type="gramStart"/>
      <w:r w:rsidRPr="008F5417">
        <w:t>New Society Publisher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 xml:space="preserve">Gong, L., </w:t>
      </w:r>
      <w:proofErr w:type="spellStart"/>
      <w:r w:rsidRPr="008F5417">
        <w:t>Nass</w:t>
      </w:r>
      <w:proofErr w:type="spellEnd"/>
      <w:r w:rsidRPr="008F5417">
        <w:t xml:space="preserve">, C., </w:t>
      </w:r>
      <w:proofErr w:type="spellStart"/>
      <w:r w:rsidRPr="008F5417">
        <w:t>Simard</w:t>
      </w:r>
      <w:proofErr w:type="spellEnd"/>
      <w:r w:rsidRPr="008F5417">
        <w:t xml:space="preserve">, C., &amp; </w:t>
      </w:r>
      <w:proofErr w:type="spellStart"/>
      <w:r w:rsidRPr="008F5417">
        <w:t>Takhteyev</w:t>
      </w:r>
      <w:proofErr w:type="spellEnd"/>
      <w:r w:rsidRPr="008F5417">
        <w:t>, Y. (2001).</w:t>
      </w:r>
      <w:proofErr w:type="gramEnd"/>
      <w:r w:rsidRPr="008F5417">
        <w:t xml:space="preserve"> When non-human is better than </w:t>
      </w:r>
      <w:proofErr w:type="spellStart"/>
      <w:r w:rsidRPr="008F5417">
        <w:t>semihuman</w:t>
      </w:r>
      <w:proofErr w:type="spellEnd"/>
      <w:r w:rsidRPr="008F5417">
        <w:t xml:space="preserve">: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w:t>
      </w:r>
      <w:proofErr w:type="spellStart"/>
      <w:r w:rsidRPr="00244234">
        <w:t>Pouget-Abadie</w:t>
      </w:r>
      <w:proofErr w:type="spellEnd"/>
      <w:r w:rsidRPr="00244234">
        <w:t xml:space="preserve">, J., </w:t>
      </w:r>
      <w:proofErr w:type="spellStart"/>
      <w:r w:rsidRPr="00244234">
        <w:t>Mirza</w:t>
      </w:r>
      <w:proofErr w:type="spellEnd"/>
      <w:r w:rsidRPr="00244234">
        <w:t xml:space="preserve">, M., </w:t>
      </w:r>
      <w:proofErr w:type="spellStart"/>
      <w:r w:rsidRPr="00244234">
        <w:t>Xu</w:t>
      </w:r>
      <w:proofErr w:type="spellEnd"/>
      <w:r w:rsidRPr="00244234">
        <w:t xml:space="preserve">, B., </w:t>
      </w:r>
      <w:proofErr w:type="spellStart"/>
      <w:r w:rsidRPr="00244234">
        <w:t>Warde</w:t>
      </w:r>
      <w:proofErr w:type="spellEnd"/>
      <w:r w:rsidRPr="00244234">
        <w:t xml:space="preserve">-Farley, D., </w:t>
      </w:r>
      <w:proofErr w:type="spellStart"/>
      <w:r w:rsidRPr="00244234">
        <w:t>Ozair</w:t>
      </w:r>
      <w:proofErr w:type="spellEnd"/>
      <w:r w:rsidRPr="00244234">
        <w:t>, S</w:t>
      </w:r>
      <w:proofErr w:type="gramStart"/>
      <w:r w:rsidRPr="00244234">
        <w:t>., ...</w:t>
      </w:r>
      <w:proofErr w:type="gramEnd"/>
      <w:r w:rsidRPr="00244234">
        <w:t xml:space="preserve"> &amp; Bengio, Y. (2014). Generative adversarial networks. </w:t>
      </w:r>
      <w:proofErr w:type="gramStart"/>
      <w:r w:rsidRPr="00244234">
        <w:t>arXiv</w:t>
      </w:r>
      <w:proofErr w:type="gramEnd"/>
      <w:r w:rsidRPr="00244234">
        <w:t xml:space="preserve">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Heijltjes</w:t>
      </w:r>
      <w:proofErr w:type="spellEnd"/>
      <w:r w:rsidRPr="008F5417">
        <w:t xml:space="preserve">, A., Van Gog, T., &amp; </w:t>
      </w:r>
      <w:proofErr w:type="spellStart"/>
      <w:r w:rsidRPr="008F5417">
        <w:t>Paas</w:t>
      </w:r>
      <w:proofErr w:type="spellEnd"/>
      <w:r w:rsidRPr="008F5417">
        <w:t>, F. (2014).</w:t>
      </w:r>
      <w:proofErr w:type="gramEnd"/>
      <w:r w:rsidRPr="008F5417">
        <w:t xml:space="preserve"> Improving students' critical thinking: Empirical support for explicit instructions combined with practice. </w:t>
      </w:r>
      <w:proofErr w:type="gramStart"/>
      <w:r w:rsidRPr="008F5417">
        <w:rPr>
          <w:i/>
          <w:iCs/>
        </w:rPr>
        <w:t>Applied Cognitive Psychology</w:t>
      </w:r>
      <w:r w:rsidRPr="008F5417">
        <w:t>, 28(4), 518-530.</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Handbook of research on advancing critical thinking in higher education</w:t>
      </w:r>
      <w:r w:rsidRPr="008F5417">
        <w:t xml:space="preserve"> (pp. 68-96). </w:t>
      </w:r>
      <w:proofErr w:type="gramStart"/>
      <w:r w:rsidRPr="008F5417">
        <w:t>IGI Global.</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Hochreiter, S., &amp; Schmidhuber, J. (1997).</w:t>
      </w:r>
      <w:proofErr w:type="gramEnd"/>
      <w:r w:rsidRPr="008F5417">
        <w:t xml:space="preserve">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w:t>
      </w:r>
      <w:proofErr w:type="spellStart"/>
      <w:r w:rsidRPr="008F5417">
        <w:t>Fisch</w:t>
      </w:r>
      <w:proofErr w:type="spellEnd"/>
      <w:r w:rsidRPr="008F5417">
        <w:t xml:space="preserve">, A. G., &amp; Wright, R. K. (2003). </w:t>
      </w:r>
      <w:r w:rsidRPr="008F5417">
        <w:rPr>
          <w:i/>
          <w:iCs/>
        </w:rPr>
        <w:t>The Story of the Noncommissioned Officer Corps: The Backbone of the Army</w:t>
      </w:r>
      <w:r w:rsidRPr="008F5417">
        <w:t xml:space="preserve">. </w:t>
      </w:r>
      <w:proofErr w:type="gramStart"/>
      <w:r w:rsidRPr="008F5417">
        <w:t>Center of Military History, United States Army.</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ICT, (2019).</w:t>
      </w:r>
      <w:proofErr w:type="gramEnd"/>
      <w:r w:rsidRPr="008F5417">
        <w:t xml:space="preserve">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Karras</w:t>
      </w:r>
      <w:proofErr w:type="spellEnd"/>
      <w:r w:rsidRPr="008F5417">
        <w:t xml:space="preserve">, T., </w:t>
      </w:r>
      <w:proofErr w:type="spellStart"/>
      <w:r w:rsidRPr="008F5417">
        <w:t>Laine</w:t>
      </w:r>
      <w:proofErr w:type="spellEnd"/>
      <w:r w:rsidRPr="008F5417">
        <w:t xml:space="preserve">, S., &amp; </w:t>
      </w:r>
      <w:proofErr w:type="spellStart"/>
      <w:r w:rsidRPr="008F5417">
        <w:t>Aila</w:t>
      </w:r>
      <w:proofErr w:type="spellEnd"/>
      <w:r w:rsidRPr="008F5417">
        <w:t>, T. (2019).</w:t>
      </w:r>
      <w:proofErr w:type="gramEnd"/>
      <w:r w:rsidRPr="008F5417">
        <w:t xml:space="preserve"> </w:t>
      </w:r>
      <w:proofErr w:type="gramStart"/>
      <w:r w:rsidRPr="008F5417">
        <w:t>A style-based</w:t>
      </w:r>
      <w:proofErr w:type="gramEnd"/>
      <w:r w:rsidRPr="008F5417">
        <w:t xml:space="preserve"> generator architecture for generative adversarial networks. </w:t>
      </w:r>
      <w:proofErr w:type="gramStart"/>
      <w:r w:rsidRPr="008F5417">
        <w:t xml:space="preserve">In </w:t>
      </w:r>
      <w:r w:rsidRPr="008F5417">
        <w:rPr>
          <w:i/>
          <w:iCs/>
        </w:rPr>
        <w:t>Proceedings of IEEE Conference on Computer Vision and Pattern Recognition</w:t>
      </w:r>
      <w:r w:rsidRPr="008F5417">
        <w:t xml:space="preserve"> (pp. 4401-4410).</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xml:space="preserve">. </w:t>
      </w:r>
      <w:proofErr w:type="gramStart"/>
      <w:r>
        <w:t>Vintage Books, New York, New York</w:t>
      </w:r>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xml:space="preserve">. </w:t>
      </w:r>
      <w:proofErr w:type="gramStart"/>
      <w:r w:rsidRPr="008F5417">
        <w:t>Vintage</w:t>
      </w:r>
      <w:r>
        <w:t xml:space="preserve"> Books, New York, New York</w:t>
      </w:r>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lastRenderedPageBreak/>
        <w:t>Kott, A., &amp; Perconti, P. (2018).</w:t>
      </w:r>
      <w:proofErr w:type="gramEnd"/>
      <w:r w:rsidRPr="008F5417">
        <w:t xml:space="preserve">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Littlejohn, R., &amp; Evans, C. T. (2006).</w:t>
      </w:r>
      <w:proofErr w:type="gramEnd"/>
      <w:r w:rsidRPr="008F5417">
        <w:t xml:space="preserve"> </w:t>
      </w:r>
      <w:r w:rsidRPr="008F5417">
        <w:rPr>
          <w:i/>
          <w:iCs/>
        </w:rPr>
        <w:t>Wisdom and eloquence: A Christian paradigm for classical learning</w:t>
      </w:r>
      <w:r w:rsidRPr="008F5417">
        <w:t xml:space="preserve">. </w:t>
      </w:r>
      <w:proofErr w:type="gramStart"/>
      <w:r w:rsidRPr="008F5417">
        <w:t>Crossway, Wheaton Illinoi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Mathematics Educator, (2020).</w:t>
      </w:r>
      <w:proofErr w:type="gramEnd"/>
      <w:r w:rsidRPr="008F5417">
        <w:t xml:space="preserve"> </w:t>
      </w:r>
      <w:r w:rsidRPr="008F5417">
        <w:rPr>
          <w:i/>
          <w:iCs/>
        </w:rPr>
        <w:t>Is Metacognition ever bad</w:t>
      </w:r>
      <w:proofErr w:type="gramStart"/>
      <w:r w:rsidRPr="008F5417">
        <w:rPr>
          <w:i/>
          <w:iCs/>
        </w:rPr>
        <w:t>?.</w:t>
      </w:r>
      <w:proofErr w:type="gramEnd"/>
      <w:r w:rsidRPr="008F5417">
        <w:t xml:space="preserve"> Retrieved on 22 March 2020 from: https://matheducators.stackexchange.com/questions/10939/is-metacognition-ever-</w:t>
      </w:r>
      <w:proofErr w:type="gramStart"/>
      <w:r w:rsidRPr="008F5417">
        <w:t>bad .</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xml:space="preserve">. </w:t>
      </w:r>
      <w:proofErr w:type="gramStart"/>
      <w:r w:rsidRPr="008F5417">
        <w:t>Springer Science &amp; Business Media.</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244234">
        <w:t>Mikolov, T., Sutskever, I., Chen, K., Corrado, G., &amp; Dean, J. (2013).</w:t>
      </w:r>
      <w:proofErr w:type="gramEnd"/>
      <w:r w:rsidRPr="00244234">
        <w:t xml:space="preserve"> Distributed representations of words and phrases and their compositionality. </w:t>
      </w:r>
      <w:proofErr w:type="gramStart"/>
      <w:r w:rsidRPr="00244234">
        <w:rPr>
          <w:i/>
        </w:rPr>
        <w:t>arXiv</w:t>
      </w:r>
      <w:proofErr w:type="gramEnd"/>
      <w:r w:rsidRPr="00244234">
        <w:rPr>
          <w:i/>
        </w:rPr>
        <w:t xml:space="preserve">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r w:rsidRPr="008F5417">
        <w:t>Mrazek</w:t>
      </w:r>
      <w:proofErr w:type="spellEnd"/>
      <w:r w:rsidRPr="008F5417">
        <w:t xml:space="preserve">, R. J. (2008). </w:t>
      </w:r>
      <w:r w:rsidRPr="0023367A">
        <w:rPr>
          <w:i/>
        </w:rPr>
        <w:t>A Dawn Like Thunder: The True Story of Torpedo Squadron Eight</w:t>
      </w:r>
      <w:r w:rsidRPr="008F5417">
        <w:t xml:space="preserve">. </w:t>
      </w:r>
      <w:proofErr w:type="gramStart"/>
      <w:r w:rsidRPr="008F5417">
        <w:t>Little, Brown.</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Retrieved 24 April 20 from: https://www.archives.gov/research/military/vietnam-war/casualty-statistics#</w:t>
      </w:r>
      <w:proofErr w:type="gramStart"/>
      <w:r w:rsidRPr="008F5417">
        <w:t>category .</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Ng'ambi</w:t>
      </w:r>
      <w:proofErr w:type="spellEnd"/>
      <w:r w:rsidRPr="008F5417">
        <w:t>, D., &amp; Johnston, K. (2006).</w:t>
      </w:r>
      <w:proofErr w:type="gramEnd"/>
      <w:r w:rsidRPr="008F5417">
        <w:t xml:space="preserve">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Noy</w:t>
      </w:r>
      <w:proofErr w:type="spellEnd"/>
      <w:r w:rsidRPr="008F5417">
        <w:t>, C. (2008).</w:t>
      </w:r>
      <w:proofErr w:type="gramEnd"/>
      <w:r w:rsidRPr="008F5417">
        <w:t xml:space="preserve"> Sampling knowledge: The hermeneutics of snowball sampling in qualitative research. </w:t>
      </w:r>
      <w:r w:rsidRPr="008F5417">
        <w:rPr>
          <w:i/>
          <w:iCs/>
        </w:rPr>
        <w:t>International Journal of social research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Paul, R., Elder, L., &amp; Bartell, T. (1997).</w:t>
      </w:r>
      <w:proofErr w:type="gramEnd"/>
      <w:r w:rsidRPr="008F5417">
        <w:t xml:space="preserve">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r w:rsidRPr="004C6C26">
        <w:t>Pouyanfar</w:t>
      </w:r>
      <w:proofErr w:type="spellEnd"/>
      <w:r w:rsidRPr="004C6C26">
        <w:t xml:space="preserve">, S., </w:t>
      </w:r>
      <w:proofErr w:type="spellStart"/>
      <w:r w:rsidRPr="004C6C26">
        <w:t>Sadiq</w:t>
      </w:r>
      <w:proofErr w:type="spellEnd"/>
      <w:r w:rsidRPr="004C6C26">
        <w:t xml:space="preserve">, S., Yan, Y., </w:t>
      </w:r>
      <w:proofErr w:type="spellStart"/>
      <w:r w:rsidRPr="004C6C26">
        <w:t>Tian</w:t>
      </w:r>
      <w:proofErr w:type="spellEnd"/>
      <w:r w:rsidRPr="004C6C26">
        <w:t>, H., Tao, Y., Reyes, M. P</w:t>
      </w:r>
      <w:proofErr w:type="gramStart"/>
      <w:r w:rsidRPr="004C6C26">
        <w:t>., ...</w:t>
      </w:r>
      <w:proofErr w:type="gramEnd"/>
      <w:r w:rsidRPr="004C6C26">
        <w:t xml:space="preserve"> &amp; </w:t>
      </w:r>
      <w:proofErr w:type="spellStart"/>
      <w:r w:rsidRPr="004C6C26">
        <w:t>Iyengar</w:t>
      </w:r>
      <w:proofErr w:type="spellEnd"/>
      <w:r w:rsidRPr="004C6C26">
        <w:t xml:space="preserve">,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w:t>
      </w:r>
      <w:proofErr w:type="gramStart"/>
      <w:r w:rsidRPr="008F5417">
        <w:t>., ...</w:t>
      </w:r>
      <w:proofErr w:type="gramEnd"/>
      <w:r w:rsidRPr="008F5417">
        <w:t xml:space="preserve">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Romainville</w:t>
      </w:r>
      <w:proofErr w:type="spellEnd"/>
      <w:r w:rsidRPr="008F5417">
        <w:t>, M. (1994).</w:t>
      </w:r>
      <w:proofErr w:type="gramEnd"/>
      <w:r w:rsidRPr="008F5417">
        <w:t xml:space="preserve">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xml:space="preserve">, (Doctoral dissertation, Duke University, 1976). </w:t>
      </w:r>
      <w:proofErr w:type="spellStart"/>
      <w:proofErr w:type="gramStart"/>
      <w:r w:rsidRPr="008F5417">
        <w:t>ProQuest</w:t>
      </w:r>
      <w:proofErr w:type="spellEnd"/>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w:t>
      </w:r>
      <w:proofErr w:type="spellStart"/>
      <w:proofErr w:type="gramStart"/>
      <w:r w:rsidRPr="008F5417">
        <w:t>ProQuest</w:t>
      </w:r>
      <w:proofErr w:type="spellEnd"/>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Shakespeare, W. (1599).</w:t>
      </w:r>
      <w:proofErr w:type="gramEnd"/>
      <w:r w:rsidRPr="008F5417">
        <w:t xml:space="preserve"> </w:t>
      </w:r>
      <w:r w:rsidRPr="008F5417">
        <w:rPr>
          <w:i/>
          <w:iCs/>
        </w:rPr>
        <w:t>The Chronicle History of Henry the Fifth</w:t>
      </w:r>
      <w:r w:rsidRPr="008F5417">
        <w:t>. Act III, Scene II, Lines 1187 -1264, Retrieved on 10 July 2001 from http://shakespeare.mit.edu/henryv/</w:t>
      </w:r>
      <w:proofErr w:type="gramStart"/>
      <w:r w:rsidRPr="008F5417">
        <w:t>full.html .</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Shaw, K., Davis, D.M., Rizvi, S.Z., &amp; Davis, M.C. (2019).</w:t>
      </w:r>
      <w:proofErr w:type="gramEnd"/>
      <w:r w:rsidRPr="008F5417">
        <w:t xml:space="preserve">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Tetlock, P. E., &amp; Gardner, D. (2016).</w:t>
      </w:r>
      <w:proofErr w:type="gramEnd"/>
      <w:r w:rsidRPr="008F5417">
        <w:t xml:space="preserve"> </w:t>
      </w:r>
      <w:r w:rsidRPr="008F5417">
        <w:rPr>
          <w:i/>
          <w:iCs/>
        </w:rPr>
        <w:t>Superforecasting: The art and science of prediction</w:t>
      </w:r>
      <w:r w:rsidRPr="008F5417">
        <w:t xml:space="preserve">. </w:t>
      </w:r>
      <w:proofErr w:type="gramStart"/>
      <w:r w:rsidRPr="008F5417">
        <w:t>Random House.</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xml:space="preserve">. Vintage Classics, New York, New York. </w:t>
      </w:r>
      <w:proofErr w:type="gramStart"/>
      <w:r w:rsidRPr="008F5417">
        <w:t>First published in 1869.</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Visser</w:t>
      </w:r>
      <w:proofErr w:type="spellEnd"/>
      <w:r w:rsidRPr="008F5417">
        <w:t xml:space="preserve">, Jan &amp; </w:t>
      </w:r>
      <w:proofErr w:type="spellStart"/>
      <w:r w:rsidRPr="008F5417">
        <w:t>Visser</w:t>
      </w:r>
      <w:proofErr w:type="spellEnd"/>
      <w:r w:rsidRPr="008F5417">
        <w:t>, Muriel (2019).</w:t>
      </w:r>
      <w:proofErr w:type="gramEnd"/>
      <w:r w:rsidRPr="008F5417">
        <w:t xml:space="preserve">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Wiktionary, (2020).</w:t>
      </w:r>
      <w:proofErr w:type="gramEnd"/>
      <w:r w:rsidRPr="008F5417">
        <w:t xml:space="preserve"> </w:t>
      </w:r>
      <w:r w:rsidRPr="008F5417">
        <w:rPr>
          <w:i/>
          <w:iCs/>
        </w:rPr>
        <w:t>Critical thinking</w:t>
      </w:r>
      <w:r w:rsidRPr="008F5417">
        <w:t xml:space="preserve">. </w:t>
      </w:r>
      <w:proofErr w:type="gramStart"/>
      <w:r w:rsidRPr="008F5417">
        <w:t>Retrieved on 18 April 2020 from the internet at: https://en.wiktionary.org/wiki/critical_thinking.</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Withers, C. W. J. (2008).</w:t>
      </w:r>
      <w:proofErr w:type="gramEnd"/>
      <w:r w:rsidRPr="008F5417">
        <w:t xml:space="preserve"> Placing the Enlightenment: thinking geographically about the age of reason. </w:t>
      </w:r>
      <w:proofErr w:type="gramStart"/>
      <w:r w:rsidRPr="008F5417">
        <w:t>University of Chicago Pres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Yao, K-T., Davis, D. M., Liu, J. J., &amp; Kaimakis, N. J. (2018).</w:t>
      </w:r>
      <w:proofErr w:type="gramEnd"/>
      <w:r w:rsidRPr="008F5417">
        <w:t xml:space="preserve"> New Technologies to Enhance Computer Generated Interactive Virtual Humans. In the </w:t>
      </w:r>
      <w:r w:rsidRPr="008F5417">
        <w:rPr>
          <w:i/>
          <w:iCs/>
        </w:rPr>
        <w:t>Proceedings of the SISO Fall Simulation Innovation Workshop</w:t>
      </w:r>
      <w:r w:rsidRPr="008F5417">
        <w:t xml:space="preserve">. Orlando, </w:t>
      </w:r>
      <w:proofErr w:type="spellStart"/>
      <w:r w:rsidRPr="008F5417">
        <w:t>Florida</w:t>
      </w:r>
      <w:proofErr w:type="gramStart"/>
      <w:r w:rsidRPr="008F5417">
        <w:t>:SISO</w:t>
      </w:r>
      <w:proofErr w:type="spellEnd"/>
      <w:proofErr w:type="gramEnd"/>
    </w:p>
    <w:p w:rsidR="00737458" w:rsidRPr="008F5417" w:rsidRDefault="00737458" w:rsidP="004F1C5D">
      <w:pPr>
        <w:pStyle w:val="DanzSIW-Refs"/>
        <w:numPr>
          <w:ilvl w:val="0"/>
          <w:numId w:val="0"/>
        </w:numPr>
        <w:spacing w:after="120"/>
        <w:ind w:left="540" w:hanging="180"/>
        <w:contextualSpacing w:val="0"/>
      </w:pPr>
      <w:proofErr w:type="gramStart"/>
      <w:r w:rsidRPr="008F5417">
        <w:t>Yao, K-T., Davis, D. M., Liu, J. J., &amp; Kaimakis, N. J. (2018).</w:t>
      </w:r>
      <w:proofErr w:type="gramEnd"/>
      <w:r w:rsidRPr="008F5417">
        <w:t xml:space="preserve"> New Technologies to Enhance Computer Generated Interactive Virtual Humans. In the </w:t>
      </w:r>
      <w:r w:rsidRPr="008F5417">
        <w:rPr>
          <w:i/>
        </w:rPr>
        <w:t>Proceedings of the SISO Fall Simulation Innovation Workshop. Orlando,</w:t>
      </w:r>
      <w:r w:rsidRPr="008F5417">
        <w:t xml:space="preserve"> </w:t>
      </w:r>
      <w:proofErr w:type="spellStart"/>
      <w:r w:rsidRPr="008F5417">
        <w:t>Florida</w:t>
      </w:r>
      <w:proofErr w:type="gramStart"/>
      <w:r w:rsidRPr="008F5417">
        <w:t>:SISO</w:t>
      </w:r>
      <w:proofErr w:type="spellEnd"/>
      <w:proofErr w:type="gramEnd"/>
    </w:p>
    <w:p w:rsidR="00737458" w:rsidRPr="008F5417" w:rsidRDefault="00737458" w:rsidP="004F1C5D">
      <w:pPr>
        <w:pStyle w:val="DanzSIW-Refs"/>
        <w:numPr>
          <w:ilvl w:val="0"/>
          <w:numId w:val="0"/>
        </w:numPr>
        <w:spacing w:after="120"/>
        <w:ind w:left="540" w:hanging="180"/>
        <w:contextualSpacing w:val="0"/>
      </w:pPr>
      <w:proofErr w:type="gramStart"/>
      <w:r w:rsidRPr="00244234">
        <w:t xml:space="preserve">Young, T., </w:t>
      </w:r>
      <w:proofErr w:type="spellStart"/>
      <w:r w:rsidRPr="00244234">
        <w:t>Hazarika</w:t>
      </w:r>
      <w:proofErr w:type="spellEnd"/>
      <w:r w:rsidRPr="00244234">
        <w:t xml:space="preserve">, D., </w:t>
      </w:r>
      <w:proofErr w:type="spellStart"/>
      <w:r w:rsidRPr="00244234">
        <w:t>Poria</w:t>
      </w:r>
      <w:proofErr w:type="spellEnd"/>
      <w:r w:rsidRPr="00244234">
        <w:t>, S., &amp; Cambria, E. (2018).</w:t>
      </w:r>
      <w:proofErr w:type="gramEnd"/>
      <w:r w:rsidRPr="00244234">
        <w:t xml:space="preserve"> Recent trends in deep learning based natural language processing. </w:t>
      </w:r>
      <w:r>
        <w:rPr>
          <w:i/>
        </w:rPr>
        <w:t>IEEE</w:t>
      </w:r>
      <w:r w:rsidRPr="00244234">
        <w:rPr>
          <w:i/>
        </w:rPr>
        <w:t xml:space="preserve"> Computational </w:t>
      </w:r>
      <w:proofErr w:type="spellStart"/>
      <w:r w:rsidRPr="00244234">
        <w:rPr>
          <w:i/>
        </w:rPr>
        <w:t>intelligenCe</w:t>
      </w:r>
      <w:proofErr w:type="spellEnd"/>
      <w:r w:rsidRPr="00244234">
        <w:rPr>
          <w:i/>
        </w:rPr>
        <w:t xml:space="preserve"> m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24DB" w:rsidRDefault="00C024DB">
      <w:r>
        <w:separator/>
      </w:r>
    </w:p>
  </w:endnote>
  <w:endnote w:type="continuationSeparator" w:id="0">
    <w:p w:rsidR="00C024DB" w:rsidRDefault="00C024D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 xml:space="preserve">2022 Paper No. 004 </w:t>
    </w:r>
    <w:r>
      <w:rPr>
        <w:i/>
        <w:snapToGrid w:val="0"/>
        <w:sz w:val="18"/>
        <w:szCs w:val="18"/>
      </w:rPr>
      <w:t xml:space="preserve">Page </w:t>
    </w:r>
    <w:r w:rsidR="00AC4216">
      <w:rPr>
        <w:i/>
        <w:snapToGrid w:val="0"/>
        <w:sz w:val="18"/>
        <w:szCs w:val="18"/>
      </w:rPr>
      <w:fldChar w:fldCharType="begin"/>
    </w:r>
    <w:r>
      <w:rPr>
        <w:i/>
        <w:snapToGrid w:val="0"/>
        <w:sz w:val="18"/>
        <w:szCs w:val="18"/>
      </w:rPr>
      <w:instrText xml:space="preserve"> PAGE </w:instrText>
    </w:r>
    <w:r w:rsidR="00AC4216">
      <w:rPr>
        <w:i/>
        <w:snapToGrid w:val="0"/>
        <w:sz w:val="18"/>
        <w:szCs w:val="18"/>
      </w:rPr>
      <w:fldChar w:fldCharType="separate"/>
    </w:r>
    <w:r w:rsidR="00D42544">
      <w:rPr>
        <w:i/>
        <w:noProof/>
        <w:snapToGrid w:val="0"/>
        <w:sz w:val="18"/>
        <w:szCs w:val="18"/>
      </w:rPr>
      <w:t>12</w:t>
    </w:r>
    <w:r w:rsidR="00AC4216">
      <w:rPr>
        <w:i/>
        <w:snapToGrid w:val="0"/>
        <w:sz w:val="18"/>
        <w:szCs w:val="18"/>
      </w:rPr>
      <w:fldChar w:fldCharType="end"/>
    </w:r>
    <w:r>
      <w:rPr>
        <w:i/>
        <w:snapToGrid w:val="0"/>
        <w:sz w:val="18"/>
        <w:szCs w:val="18"/>
      </w:rPr>
      <w:t xml:space="preserve"> of </w:t>
    </w:r>
    <w:r w:rsidR="00AC4216">
      <w:rPr>
        <w:i/>
        <w:snapToGrid w:val="0"/>
        <w:sz w:val="18"/>
        <w:szCs w:val="18"/>
      </w:rPr>
      <w:fldChar w:fldCharType="begin"/>
    </w:r>
    <w:r>
      <w:rPr>
        <w:i/>
        <w:snapToGrid w:val="0"/>
        <w:sz w:val="18"/>
        <w:szCs w:val="18"/>
      </w:rPr>
      <w:instrText xml:space="preserve"> NUMPAGES </w:instrText>
    </w:r>
    <w:r w:rsidR="00AC4216">
      <w:rPr>
        <w:i/>
        <w:snapToGrid w:val="0"/>
        <w:sz w:val="18"/>
        <w:szCs w:val="18"/>
      </w:rPr>
      <w:fldChar w:fldCharType="separate"/>
    </w:r>
    <w:r w:rsidR="00D42544">
      <w:rPr>
        <w:i/>
        <w:noProof/>
        <w:snapToGrid w:val="0"/>
        <w:sz w:val="18"/>
        <w:szCs w:val="18"/>
      </w:rPr>
      <w:t>16</w:t>
    </w:r>
    <w:r w:rsidR="00AC4216">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24DB" w:rsidRDefault="00C024DB">
      <w:r>
        <w:separator/>
      </w:r>
    </w:p>
  </w:footnote>
  <w:footnote w:type="continuationSeparator" w:id="0">
    <w:p w:rsidR="00C024DB" w:rsidRDefault="00C024D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B4749"/>
    <w:rsid w:val="000F49D9"/>
    <w:rsid w:val="0011199F"/>
    <w:rsid w:val="00120F58"/>
    <w:rsid w:val="001721DA"/>
    <w:rsid w:val="001925A8"/>
    <w:rsid w:val="001B635A"/>
    <w:rsid w:val="001B6B93"/>
    <w:rsid w:val="00231DF4"/>
    <w:rsid w:val="002A26A2"/>
    <w:rsid w:val="002C398C"/>
    <w:rsid w:val="002F3D73"/>
    <w:rsid w:val="00303C77"/>
    <w:rsid w:val="0031218D"/>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50480"/>
    <w:rsid w:val="005722B0"/>
    <w:rsid w:val="005743F5"/>
    <w:rsid w:val="00574692"/>
    <w:rsid w:val="005A6C55"/>
    <w:rsid w:val="005C0397"/>
    <w:rsid w:val="005D722B"/>
    <w:rsid w:val="005E0BEB"/>
    <w:rsid w:val="00624034"/>
    <w:rsid w:val="0064663E"/>
    <w:rsid w:val="006821FF"/>
    <w:rsid w:val="006B1C1F"/>
    <w:rsid w:val="006E6255"/>
    <w:rsid w:val="007024BE"/>
    <w:rsid w:val="007038B3"/>
    <w:rsid w:val="00724DCD"/>
    <w:rsid w:val="00737458"/>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60E20"/>
    <w:rsid w:val="009648EB"/>
    <w:rsid w:val="009A12AC"/>
    <w:rsid w:val="009F4744"/>
    <w:rsid w:val="009F611A"/>
    <w:rsid w:val="00A03E09"/>
    <w:rsid w:val="00AA07F5"/>
    <w:rsid w:val="00AC4216"/>
    <w:rsid w:val="00B0660E"/>
    <w:rsid w:val="00B077F4"/>
    <w:rsid w:val="00B1019A"/>
    <w:rsid w:val="00B16233"/>
    <w:rsid w:val="00B46FEB"/>
    <w:rsid w:val="00C024DB"/>
    <w:rsid w:val="00C3532D"/>
    <w:rsid w:val="00C47AAB"/>
    <w:rsid w:val="00C60D06"/>
    <w:rsid w:val="00C9057B"/>
    <w:rsid w:val="00CD01F7"/>
    <w:rsid w:val="00CD4BDA"/>
    <w:rsid w:val="00CE614A"/>
    <w:rsid w:val="00D02740"/>
    <w:rsid w:val="00D42544"/>
    <w:rsid w:val="00D565E7"/>
    <w:rsid w:val="00D95EC6"/>
    <w:rsid w:val="00DB019D"/>
    <w:rsid w:val="00DB1049"/>
    <w:rsid w:val="00E03FF0"/>
    <w:rsid w:val="00E073C8"/>
    <w:rsid w:val="00E11A3E"/>
    <w:rsid w:val="00E86D21"/>
    <w:rsid w:val="00EC0787"/>
    <w:rsid w:val="00ED0EF7"/>
    <w:rsid w:val="00F12494"/>
    <w:rsid w:val="00F22FD6"/>
    <w:rsid w:val="00F40242"/>
    <w:rsid w:val="00F57B6F"/>
    <w:rsid w:val="00F6583D"/>
    <w:rsid w:val="00F9150D"/>
    <w:rsid w:val="00FB1545"/>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6</TotalTime>
  <Pages>16</Pages>
  <Words>9464</Words>
  <Characters>5394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3283</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04-03-30T12:02:00Z</cp:lastPrinted>
  <dcterms:created xsi:type="dcterms:W3CDTF">2022-01-17T01:07:00Z</dcterms:created>
  <dcterms:modified xsi:type="dcterms:W3CDTF">2022-01-1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